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CF991" w14:textId="785B590E" w:rsidR="00840043" w:rsidRPr="007D34AE" w:rsidRDefault="00561DAB">
      <w:pPr>
        <w:pStyle w:val="Title"/>
        <w:rPr>
          <w:sz w:val="24"/>
          <w:szCs w:val="24"/>
        </w:rPr>
      </w:pPr>
      <w:r>
        <w:rPr>
          <w:sz w:val="24"/>
          <w:szCs w:val="24"/>
        </w:rPr>
        <w:t>Advanced Linear Regression</w:t>
      </w:r>
    </w:p>
    <w:p w14:paraId="010D49D7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library</w:t>
      </w:r>
      <w:r w:rsidRPr="007D34AE">
        <w:rPr>
          <w:rStyle w:val="NormalTok"/>
          <w:sz w:val="16"/>
          <w:szCs w:val="18"/>
        </w:rPr>
        <w:t>(</w:t>
      </w:r>
      <w:proofErr w:type="spellStart"/>
      <w:r w:rsidRPr="007D34AE">
        <w:rPr>
          <w:rStyle w:val="NormalTok"/>
          <w:sz w:val="16"/>
          <w:szCs w:val="18"/>
        </w:rPr>
        <w:t>readxl</w:t>
      </w:r>
      <w:proofErr w:type="spellEnd"/>
      <w:r w:rsidRPr="007D34AE">
        <w:rPr>
          <w:rStyle w:val="NormalTok"/>
          <w:sz w:val="16"/>
          <w:szCs w:val="18"/>
        </w:rPr>
        <w:t>)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library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StringTok"/>
          <w:sz w:val="16"/>
          <w:szCs w:val="18"/>
        </w:rPr>
        <w:t>"car"</w:t>
      </w:r>
      <w:r w:rsidRPr="007D34AE">
        <w:rPr>
          <w:rStyle w:val="NormalTok"/>
          <w:sz w:val="16"/>
          <w:szCs w:val="18"/>
        </w:rPr>
        <w:t>)</w:t>
      </w:r>
    </w:p>
    <w:p w14:paraId="75D680C3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>## Loading required package: carData</w:t>
      </w:r>
    </w:p>
    <w:p w14:paraId="4116B9DE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library</w:t>
      </w:r>
      <w:r w:rsidRPr="007D34AE">
        <w:rPr>
          <w:rStyle w:val="NormalTok"/>
          <w:sz w:val="16"/>
          <w:szCs w:val="18"/>
        </w:rPr>
        <w:t>(lmtest)</w:t>
      </w:r>
    </w:p>
    <w:p w14:paraId="1FE556C9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>## Loading required package: zoo</w:t>
      </w:r>
    </w:p>
    <w:p w14:paraId="3C3F2E64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Attaching package: 'zoo'</w:t>
      </w:r>
    </w:p>
    <w:p w14:paraId="5EE39635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>## The following objects are masked from 'package:base':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   as.Date, as.Date.numeric</w:t>
      </w:r>
    </w:p>
    <w:p w14:paraId="5C064DF6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library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StringTok"/>
          <w:sz w:val="16"/>
          <w:szCs w:val="18"/>
        </w:rPr>
        <w:t>"ggpubr"</w:t>
      </w:r>
      <w:r w:rsidRPr="007D34AE">
        <w:rPr>
          <w:rStyle w:val="NormalTok"/>
          <w:sz w:val="16"/>
          <w:szCs w:val="18"/>
        </w:rPr>
        <w:t>)</w:t>
      </w:r>
    </w:p>
    <w:p w14:paraId="78E9C6FB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>## Warning: package 'ggpubr' was built under R version 4.0.3</w:t>
      </w:r>
    </w:p>
    <w:p w14:paraId="3B838B9C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>## Loading required package: ggplot2</w:t>
      </w:r>
    </w:p>
    <w:p w14:paraId="408FC666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library</w:t>
      </w:r>
      <w:r w:rsidRPr="007D34AE">
        <w:rPr>
          <w:rStyle w:val="NormalTok"/>
          <w:sz w:val="16"/>
          <w:szCs w:val="18"/>
        </w:rPr>
        <w:t>(stargazer)</w:t>
      </w:r>
    </w:p>
    <w:p w14:paraId="66BB1204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>## Warning: package 'stargazer' was built under R version 4.0.3</w:t>
      </w:r>
    </w:p>
    <w:p w14:paraId="31AF10ED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Please cite as:</w:t>
      </w:r>
    </w:p>
    <w:p w14:paraId="24291609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>##  Hlavac, Marek (2018). stargazer: Well-Formatted Regression and Summary Statistics Tables.</w:t>
      </w:r>
    </w:p>
    <w:p w14:paraId="573F2B1D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>##  R package version 5.2.2. https://CRAN.R-project.org/package=stargazer</w:t>
      </w:r>
    </w:p>
    <w:p w14:paraId="2D65DB31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library</w:t>
      </w:r>
      <w:r w:rsidRPr="007D34AE">
        <w:rPr>
          <w:rStyle w:val="NormalTok"/>
          <w:sz w:val="16"/>
          <w:szCs w:val="18"/>
        </w:rPr>
        <w:t>(data.table)</w:t>
      </w:r>
    </w:p>
    <w:p w14:paraId="3796B09B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>## Warning: package 'data.table' was built under R version 4.0.3</w:t>
      </w:r>
    </w:p>
    <w:p w14:paraId="2B0200ED" w14:textId="4584FA95" w:rsidR="00840043" w:rsidRPr="007D34AE" w:rsidRDefault="00464B9E">
      <w:pPr>
        <w:pStyle w:val="SourceCode"/>
        <w:rPr>
          <w:sz w:val="18"/>
          <w:szCs w:val="18"/>
        </w:rPr>
      </w:pPr>
      <w:proofErr w:type="spellStart"/>
      <w:r w:rsidRPr="007D34AE">
        <w:rPr>
          <w:rStyle w:val="KeywordTok"/>
          <w:sz w:val="16"/>
          <w:szCs w:val="18"/>
        </w:rPr>
        <w:t>setwd</w:t>
      </w:r>
      <w:proofErr w:type="spellEnd"/>
      <w:r w:rsidRPr="007D34AE">
        <w:rPr>
          <w:rStyle w:val="NormalTok"/>
          <w:sz w:val="16"/>
          <w:szCs w:val="18"/>
        </w:rPr>
        <w:t>(</w:t>
      </w:r>
      <w:r w:rsidRPr="007D34AE">
        <w:rPr>
          <w:rStyle w:val="StringTok"/>
          <w:sz w:val="16"/>
          <w:szCs w:val="18"/>
        </w:rPr>
        <w:t>"C:/Users/surya/Downloads"</w:t>
      </w:r>
      <w:r w:rsidRPr="007D34AE">
        <w:rPr>
          <w:rStyle w:val="NormalTok"/>
          <w:sz w:val="16"/>
          <w:szCs w:val="18"/>
        </w:rPr>
        <w:t>)</w:t>
      </w:r>
      <w:r w:rsidRPr="007D34AE">
        <w:rPr>
          <w:sz w:val="18"/>
          <w:szCs w:val="18"/>
        </w:rPr>
        <w:br/>
      </w:r>
      <w:r w:rsidRPr="007D34AE">
        <w:rPr>
          <w:sz w:val="18"/>
          <w:szCs w:val="18"/>
        </w:rPr>
        <w:br/>
      </w:r>
      <w:proofErr w:type="spellStart"/>
      <w:r w:rsidRPr="007D34AE">
        <w:rPr>
          <w:rStyle w:val="NormalTok"/>
          <w:sz w:val="16"/>
          <w:szCs w:val="18"/>
        </w:rPr>
        <w:t>hs</w:t>
      </w:r>
      <w:proofErr w:type="spellEnd"/>
      <w:r w:rsidRPr="007D34AE">
        <w:rPr>
          <w:rStyle w:val="NormalTok"/>
          <w:sz w:val="16"/>
          <w:szCs w:val="18"/>
        </w:rPr>
        <w:t xml:space="preserve"> &lt;-</w:t>
      </w:r>
      <w:r w:rsidRPr="007D34AE">
        <w:rPr>
          <w:rStyle w:val="StringTok"/>
          <w:sz w:val="16"/>
          <w:szCs w:val="18"/>
        </w:rPr>
        <w:t xml:space="preserve"> </w:t>
      </w:r>
      <w:proofErr w:type="spellStart"/>
      <w:r w:rsidRPr="007D34AE">
        <w:rPr>
          <w:rStyle w:val="KeywordTok"/>
          <w:sz w:val="16"/>
          <w:szCs w:val="18"/>
        </w:rPr>
        <w:t>read_excel</w:t>
      </w:r>
      <w:proofErr w:type="spellEnd"/>
      <w:r w:rsidRPr="007D34AE">
        <w:rPr>
          <w:rStyle w:val="NormalTok"/>
          <w:sz w:val="16"/>
          <w:szCs w:val="18"/>
        </w:rPr>
        <w:t>(</w:t>
      </w:r>
      <w:r w:rsidRPr="007D34AE">
        <w:rPr>
          <w:rStyle w:val="StringTok"/>
          <w:sz w:val="16"/>
          <w:szCs w:val="18"/>
        </w:rPr>
        <w:t>"HuntersGreenHomeSales.xlsx"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ataTypeTok"/>
          <w:sz w:val="16"/>
          <w:szCs w:val="18"/>
        </w:rPr>
        <w:t>sheet =</w:t>
      </w:r>
      <w:r w:rsidRPr="007D34AE">
        <w:rPr>
          <w:rStyle w:val="NormalTok"/>
          <w:sz w:val="16"/>
          <w:szCs w:val="18"/>
        </w:rPr>
        <w:t xml:space="preserve"> </w:t>
      </w:r>
      <w:r w:rsidRPr="007D34AE">
        <w:rPr>
          <w:rStyle w:val="StringTok"/>
          <w:sz w:val="16"/>
          <w:szCs w:val="18"/>
        </w:rPr>
        <w:t>'Data'</w:t>
      </w:r>
      <w:r w:rsidRPr="007D34AE">
        <w:rPr>
          <w:rStyle w:val="NormalTok"/>
          <w:sz w:val="16"/>
          <w:szCs w:val="18"/>
        </w:rPr>
        <w:t>)</w:t>
      </w:r>
      <w:r w:rsidRPr="007D34AE">
        <w:rPr>
          <w:sz w:val="18"/>
          <w:szCs w:val="18"/>
        </w:rPr>
        <w:br/>
      </w:r>
      <w:r w:rsidRPr="007D34AE">
        <w:rPr>
          <w:sz w:val="18"/>
          <w:szCs w:val="18"/>
        </w:rPr>
        <w:br/>
      </w:r>
      <w:r w:rsidRPr="007D34AE">
        <w:rPr>
          <w:rStyle w:val="CommentTok"/>
          <w:sz w:val="16"/>
          <w:szCs w:val="18"/>
        </w:rPr>
        <w:t>#NA values column wise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sapply</w:t>
      </w:r>
      <w:r w:rsidRPr="007D34AE">
        <w:rPr>
          <w:rStyle w:val="NormalTok"/>
          <w:sz w:val="16"/>
          <w:szCs w:val="18"/>
        </w:rPr>
        <w:t xml:space="preserve">(hs, </w:t>
      </w:r>
      <w:r w:rsidRPr="007D34AE">
        <w:rPr>
          <w:rStyle w:val="ControlFlowTok"/>
          <w:sz w:val="16"/>
          <w:szCs w:val="18"/>
        </w:rPr>
        <w:t>function</w:t>
      </w:r>
      <w:r w:rsidRPr="007D34AE">
        <w:rPr>
          <w:rStyle w:val="NormalTok"/>
          <w:sz w:val="16"/>
          <w:szCs w:val="18"/>
        </w:rPr>
        <w:t xml:space="preserve">(x) </w:t>
      </w:r>
      <w:r w:rsidRPr="007D34AE">
        <w:rPr>
          <w:rStyle w:val="KeywordTok"/>
          <w:sz w:val="16"/>
          <w:szCs w:val="18"/>
        </w:rPr>
        <w:t>sum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KeywordTok"/>
          <w:sz w:val="16"/>
          <w:szCs w:val="18"/>
        </w:rPr>
        <w:t>is.na</w:t>
      </w:r>
      <w:r w:rsidRPr="007D34AE">
        <w:rPr>
          <w:rStyle w:val="NormalTok"/>
          <w:sz w:val="16"/>
          <w:szCs w:val="18"/>
        </w:rPr>
        <w:t>(x)))</w:t>
      </w:r>
    </w:p>
    <w:p w14:paraId="06EA5D0B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               slnoskm                 Status                Address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        0                      0                      0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     Beds              bathsfull              bathshalf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        0                      0                      0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bathstotal                   sqft                garages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        0                      0                      4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     Roof                lotsqft                  yrblt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        0                      0                      0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     Pool                    spa                subdivn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        0                    313                      0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adom_agentdaysonmarket      cdom_cumuldaysmls              listprice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        0                      0                      0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lppersqft            PendingDate              pricesold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        0                      0                      0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sppersqft               datesold                splsale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                    0                      0                      0</w:t>
      </w:r>
    </w:p>
    <w:p w14:paraId="68001369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str</w:t>
      </w:r>
      <w:r w:rsidRPr="007D34AE">
        <w:rPr>
          <w:rStyle w:val="NormalTok"/>
          <w:sz w:val="16"/>
          <w:szCs w:val="18"/>
        </w:rPr>
        <w:t>(hs)</w:t>
      </w:r>
    </w:p>
    <w:p w14:paraId="65F5879F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>## tibble [482 x 24] (S3: tbl_df/tbl/data.frame)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slnoskm               : num [1:482] 1 2 3 4 5 6 7 8 9 10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Status                : chr [1:482] "Sold" "Sold" "Sold" "Sold"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Address               : chr [1:482] "17711 ESPRIT DR" "17769  ESPRIT DR" "17622  ESPRIT DR" "18111 ASHTON PARK WAY"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Beds                  : num [1:482] 3 2 3 3 4 4 2 3 3 3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bathsfull             : num [1:482] 2 2 2 2 2 2 2 2 2 2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bathshalf             : num [1:482] 0 0 0 0 1 1 0 0 0 0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bathstotal            : num [1:482] 2 2 2 2 3 3 2 2 2 2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sqft                  : num [1:482] 1695 1305 1420 1598 2302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lastRenderedPageBreak/>
        <w:t>##  $ garages               : num [1:482] 2 2 2 2 2 2 2 2 2 2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Roof                  : chr [1:482] "Shingle" "Shingle" "Shingle" "Shingle"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lotsqft               : num [1:482] 8694 6540 4845 5750 5390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yrblt                 : num [1:482] 1992 1992 1991 1996 1992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Pool                  : chr [1:482] "Community" "None" "Community" "Community"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spa                   : logi [1:482] NA NA NA NA NA TRUE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subdivn               : chr [1:482] "HUNTERS GREEN PH 1B 02" "HUNTERS GREEN PH 1A" "HUNTERS GREEN PRCL 17B PH 1A" "HUNTERS GREEN"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adom_agentdaysonmarket: num [1:482] 2 133 4 44 14 207 69 128 57 0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cdom_cumuldaysmls     : num [1:482] 2 133 4 44 14 207 69 128 57 0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listprice             : num [1:482] 150000 179000 165000 184000 180000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lppersqft             : num [1:482] 88.5 137.2 116.2 115.1 78.2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PendingDate           : POSIXct[1:482], format: "2017-07-12" "2015-07-02"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pricesold             : num [1:482] 141500 160000 161500 170000 170000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sppersqft             : num [1:482] 83.5 122.6 113.7 106.4 73.8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datesold              : POSIXct[1:482], format: "2018-10-06" "2015-07-30"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splsale               : chr [1:482] "Short Sale" "None" "None" "None" ...</w:t>
      </w:r>
    </w:p>
    <w:p w14:paraId="1760CEDB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CommentTok"/>
          <w:sz w:val="16"/>
          <w:szCs w:val="18"/>
        </w:rPr>
        <w:t>#Pre-processing</w:t>
      </w:r>
      <w:r w:rsidRPr="007D34AE">
        <w:rPr>
          <w:sz w:val="18"/>
          <w:szCs w:val="18"/>
        </w:rPr>
        <w:br/>
      </w:r>
      <w:r w:rsidRPr="007D34AE">
        <w:rPr>
          <w:rStyle w:val="CommentTok"/>
          <w:sz w:val="16"/>
          <w:szCs w:val="18"/>
        </w:rPr>
        <w:t>#Converting categoricals into binary factor levels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names</w:t>
      </w:r>
      <w:r w:rsidRPr="007D34AE">
        <w:rPr>
          <w:rStyle w:val="NormalTok"/>
          <w:sz w:val="16"/>
          <w:szCs w:val="18"/>
        </w:rPr>
        <w:t>(hs) &lt;-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KeywordTok"/>
          <w:sz w:val="16"/>
          <w:szCs w:val="18"/>
        </w:rPr>
        <w:t>tolower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KeywordTok"/>
          <w:sz w:val="16"/>
          <w:szCs w:val="18"/>
        </w:rPr>
        <w:t>colnames</w:t>
      </w:r>
      <w:r w:rsidRPr="007D34AE">
        <w:rPr>
          <w:rStyle w:val="NormalTok"/>
          <w:sz w:val="16"/>
          <w:szCs w:val="18"/>
        </w:rPr>
        <w:t>(hs))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setnames</w:t>
      </w:r>
      <w:r w:rsidRPr="007D34AE">
        <w:rPr>
          <w:rStyle w:val="NormalTok"/>
          <w:sz w:val="16"/>
          <w:szCs w:val="18"/>
        </w:rPr>
        <w:t xml:space="preserve">(hs, </w:t>
      </w:r>
      <w:r w:rsidRPr="007D34AE">
        <w:rPr>
          <w:rStyle w:val="KeywordTok"/>
          <w:sz w:val="16"/>
          <w:szCs w:val="18"/>
        </w:rPr>
        <w:t>c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StringTok"/>
          <w:sz w:val="16"/>
          <w:szCs w:val="18"/>
        </w:rPr>
        <w:t>'adom_agentdaysonmarket'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StringTok"/>
          <w:sz w:val="16"/>
          <w:szCs w:val="18"/>
        </w:rPr>
        <w:t>'cdom_cumuldaysmls'</w:t>
      </w:r>
      <w:r w:rsidRPr="007D34AE">
        <w:rPr>
          <w:rStyle w:val="NormalTok"/>
          <w:sz w:val="16"/>
          <w:szCs w:val="18"/>
        </w:rPr>
        <w:t xml:space="preserve">), </w:t>
      </w:r>
      <w:r w:rsidRPr="007D34AE">
        <w:rPr>
          <w:rStyle w:val="KeywordTok"/>
          <w:sz w:val="16"/>
          <w:szCs w:val="18"/>
        </w:rPr>
        <w:t>c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StringTok"/>
          <w:sz w:val="16"/>
          <w:szCs w:val="18"/>
        </w:rPr>
        <w:t>'adom'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StringTok"/>
          <w:sz w:val="16"/>
          <w:szCs w:val="18"/>
        </w:rPr>
        <w:t>'cdom'</w:t>
      </w:r>
      <w:r w:rsidRPr="007D34AE">
        <w:rPr>
          <w:rStyle w:val="NormalTok"/>
          <w:sz w:val="16"/>
          <w:szCs w:val="18"/>
        </w:rPr>
        <w:t>))</w:t>
      </w:r>
      <w:r w:rsidRPr="007D34AE">
        <w:rPr>
          <w:sz w:val="18"/>
          <w:szCs w:val="18"/>
        </w:rPr>
        <w:br/>
      </w:r>
      <w:r w:rsidRPr="007D34AE">
        <w:rPr>
          <w:rStyle w:val="NormalTok"/>
          <w:sz w:val="16"/>
          <w:szCs w:val="18"/>
        </w:rPr>
        <w:t>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spl_sale &lt;-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KeywordTok"/>
          <w:sz w:val="16"/>
          <w:szCs w:val="18"/>
        </w:rPr>
        <w:t>ifelse</w:t>
      </w:r>
      <w:r w:rsidRPr="007D34AE">
        <w:rPr>
          <w:rStyle w:val="NormalTok"/>
          <w:sz w:val="16"/>
          <w:szCs w:val="18"/>
        </w:rPr>
        <w:t>(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splsale </w:t>
      </w:r>
      <w:r w:rsidRPr="007D34AE">
        <w:rPr>
          <w:rStyle w:val="OperatorTok"/>
          <w:sz w:val="16"/>
          <w:szCs w:val="18"/>
        </w:rPr>
        <w:t>==</w:t>
      </w:r>
      <w:r w:rsidRPr="007D34AE">
        <w:rPr>
          <w:rStyle w:val="StringTok"/>
          <w:sz w:val="16"/>
          <w:szCs w:val="18"/>
        </w:rPr>
        <w:t xml:space="preserve"> 'Short Sale'</w:t>
      </w:r>
      <w:r w:rsidRPr="007D34AE">
        <w:rPr>
          <w:rStyle w:val="NormalTok"/>
          <w:sz w:val="16"/>
          <w:szCs w:val="18"/>
        </w:rPr>
        <w:t xml:space="preserve"> </w:t>
      </w:r>
      <w:r w:rsidRPr="007D34AE">
        <w:rPr>
          <w:rStyle w:val="OperatorTok"/>
          <w:sz w:val="16"/>
          <w:szCs w:val="18"/>
        </w:rPr>
        <w:t>|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>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splsale </w:t>
      </w:r>
      <w:r w:rsidRPr="007D34AE">
        <w:rPr>
          <w:rStyle w:val="OperatorTok"/>
          <w:sz w:val="16"/>
          <w:szCs w:val="18"/>
        </w:rPr>
        <w:t>==</w:t>
      </w:r>
      <w:r w:rsidRPr="007D34AE">
        <w:rPr>
          <w:rStyle w:val="StringTok"/>
          <w:sz w:val="16"/>
          <w:szCs w:val="18"/>
        </w:rPr>
        <w:t xml:space="preserve"> 'Bank Owned/REO'</w:t>
      </w:r>
      <w:r w:rsidRPr="007D34AE">
        <w:rPr>
          <w:rStyle w:val="NormalTok"/>
          <w:sz w:val="16"/>
          <w:szCs w:val="18"/>
        </w:rPr>
        <w:t xml:space="preserve"> </w:t>
      </w:r>
      <w:r w:rsidRPr="007D34AE">
        <w:rPr>
          <w:rStyle w:val="OperatorTok"/>
          <w:sz w:val="16"/>
          <w:szCs w:val="18"/>
        </w:rPr>
        <w:t>|</w:t>
      </w:r>
      <w:r w:rsidRPr="007D34AE">
        <w:rPr>
          <w:sz w:val="18"/>
          <w:szCs w:val="18"/>
        </w:rPr>
        <w:br/>
      </w:r>
      <w:r w:rsidRPr="007D34AE">
        <w:rPr>
          <w:rStyle w:val="StringTok"/>
          <w:sz w:val="16"/>
          <w:szCs w:val="18"/>
        </w:rPr>
        <w:t xml:space="preserve">                        </w:t>
      </w:r>
      <w:r w:rsidRPr="007D34AE">
        <w:rPr>
          <w:rStyle w:val="NormalTok"/>
          <w:sz w:val="16"/>
          <w:szCs w:val="18"/>
        </w:rPr>
        <w:t>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splsale </w:t>
      </w:r>
      <w:r w:rsidRPr="007D34AE">
        <w:rPr>
          <w:rStyle w:val="OperatorTok"/>
          <w:sz w:val="16"/>
          <w:szCs w:val="18"/>
        </w:rPr>
        <w:t>==</w:t>
      </w:r>
      <w:r w:rsidRPr="007D34AE">
        <w:rPr>
          <w:rStyle w:val="StringTok"/>
          <w:sz w:val="16"/>
          <w:szCs w:val="18"/>
        </w:rPr>
        <w:t xml:space="preserve"> 'Auction, Bank Owned/REO'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ecValTok"/>
          <w:sz w:val="16"/>
          <w:szCs w:val="18"/>
        </w:rPr>
        <w:t>1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ecValTok"/>
          <w:sz w:val="16"/>
          <w:szCs w:val="18"/>
        </w:rPr>
        <w:t>0</w:t>
      </w:r>
      <w:r w:rsidRPr="007D34AE">
        <w:rPr>
          <w:rStyle w:val="NormalTok"/>
          <w:sz w:val="16"/>
          <w:szCs w:val="18"/>
        </w:rPr>
        <w:t>)</w:t>
      </w:r>
      <w:r w:rsidRPr="007D34AE">
        <w:rPr>
          <w:sz w:val="18"/>
          <w:szCs w:val="18"/>
        </w:rPr>
        <w:br/>
      </w:r>
      <w:r w:rsidRPr="007D34AE">
        <w:rPr>
          <w:rStyle w:val="NormalTok"/>
          <w:sz w:val="16"/>
          <w:szCs w:val="18"/>
        </w:rPr>
        <w:t>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baths_total &lt;-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>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bathsfull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>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bathshalf</w:t>
      </w:r>
      <w:r w:rsidRPr="007D34AE">
        <w:rPr>
          <w:rStyle w:val="OperatorTok"/>
          <w:sz w:val="16"/>
          <w:szCs w:val="18"/>
        </w:rPr>
        <w:t>*</w:t>
      </w:r>
      <w:r w:rsidRPr="007D34AE">
        <w:rPr>
          <w:rStyle w:val="FloatTok"/>
          <w:sz w:val="16"/>
          <w:szCs w:val="18"/>
        </w:rPr>
        <w:t>0.5</w:t>
      </w:r>
      <w:r w:rsidRPr="007D34AE">
        <w:rPr>
          <w:sz w:val="18"/>
          <w:szCs w:val="18"/>
        </w:rPr>
        <w:br/>
      </w:r>
      <w:r w:rsidRPr="007D34AE">
        <w:rPr>
          <w:rStyle w:val="CommentTok"/>
          <w:sz w:val="16"/>
          <w:szCs w:val="18"/>
        </w:rPr>
        <w:t>#hs$shingle_roof &lt;- ifelse(hs$roof == 'Shake, Shingle' | hs$roof == 'Shingle' | hs$roof == 'Shingle, Tile', 1, 0)</w:t>
      </w:r>
      <w:r w:rsidRPr="007D34AE">
        <w:rPr>
          <w:sz w:val="18"/>
          <w:szCs w:val="18"/>
        </w:rPr>
        <w:br/>
      </w:r>
      <w:r w:rsidRPr="007D34AE">
        <w:rPr>
          <w:rStyle w:val="NormalTok"/>
          <w:sz w:val="16"/>
          <w:szCs w:val="18"/>
        </w:rPr>
        <w:t>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tile_roof &lt;-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KeywordTok"/>
          <w:sz w:val="16"/>
          <w:szCs w:val="18"/>
        </w:rPr>
        <w:t>ifelse</w:t>
      </w:r>
      <w:r w:rsidRPr="007D34AE">
        <w:rPr>
          <w:rStyle w:val="NormalTok"/>
          <w:sz w:val="16"/>
          <w:szCs w:val="18"/>
        </w:rPr>
        <w:t>(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roof </w:t>
      </w:r>
      <w:r w:rsidRPr="007D34AE">
        <w:rPr>
          <w:rStyle w:val="OperatorTok"/>
          <w:sz w:val="16"/>
          <w:szCs w:val="18"/>
        </w:rPr>
        <w:t>==</w:t>
      </w:r>
      <w:r w:rsidRPr="007D34AE">
        <w:rPr>
          <w:rStyle w:val="StringTok"/>
          <w:sz w:val="16"/>
          <w:szCs w:val="18"/>
        </w:rPr>
        <w:t xml:space="preserve"> 'Concrete, Tile'</w:t>
      </w:r>
      <w:r w:rsidRPr="007D34AE">
        <w:rPr>
          <w:rStyle w:val="NormalTok"/>
          <w:sz w:val="16"/>
          <w:szCs w:val="18"/>
        </w:rPr>
        <w:t xml:space="preserve"> </w:t>
      </w:r>
      <w:r w:rsidRPr="007D34AE">
        <w:rPr>
          <w:rStyle w:val="OperatorTok"/>
          <w:sz w:val="16"/>
          <w:szCs w:val="18"/>
        </w:rPr>
        <w:t>|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>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roof </w:t>
      </w:r>
      <w:r w:rsidRPr="007D34AE">
        <w:rPr>
          <w:rStyle w:val="OperatorTok"/>
          <w:sz w:val="16"/>
          <w:szCs w:val="18"/>
        </w:rPr>
        <w:t>==</w:t>
      </w:r>
      <w:r w:rsidRPr="007D34AE">
        <w:rPr>
          <w:rStyle w:val="StringTok"/>
          <w:sz w:val="16"/>
          <w:szCs w:val="18"/>
        </w:rPr>
        <w:t xml:space="preserve"> 'Slate'</w:t>
      </w:r>
      <w:r w:rsidRPr="007D34AE">
        <w:rPr>
          <w:rStyle w:val="NormalTok"/>
          <w:sz w:val="16"/>
          <w:szCs w:val="18"/>
        </w:rPr>
        <w:t xml:space="preserve"> </w:t>
      </w:r>
      <w:r w:rsidRPr="007D34AE">
        <w:rPr>
          <w:rStyle w:val="OperatorTok"/>
          <w:sz w:val="16"/>
          <w:szCs w:val="18"/>
        </w:rPr>
        <w:t>|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>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roof </w:t>
      </w:r>
      <w:r w:rsidRPr="007D34AE">
        <w:rPr>
          <w:rStyle w:val="OperatorTok"/>
          <w:sz w:val="16"/>
          <w:szCs w:val="18"/>
        </w:rPr>
        <w:t>==</w:t>
      </w:r>
      <w:r w:rsidRPr="007D34AE">
        <w:rPr>
          <w:rStyle w:val="StringTok"/>
          <w:sz w:val="16"/>
          <w:szCs w:val="18"/>
        </w:rPr>
        <w:t xml:space="preserve"> 'Slate, Tile'</w:t>
      </w:r>
      <w:r w:rsidRPr="007D34AE">
        <w:rPr>
          <w:rStyle w:val="NormalTok"/>
          <w:sz w:val="16"/>
          <w:szCs w:val="18"/>
        </w:rPr>
        <w:t xml:space="preserve"> </w:t>
      </w:r>
      <w:r w:rsidRPr="007D34AE">
        <w:rPr>
          <w:rStyle w:val="OperatorTok"/>
          <w:sz w:val="16"/>
          <w:szCs w:val="18"/>
        </w:rPr>
        <w:t>|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>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roof </w:t>
      </w:r>
      <w:r w:rsidRPr="007D34AE">
        <w:rPr>
          <w:rStyle w:val="OperatorTok"/>
          <w:sz w:val="16"/>
          <w:szCs w:val="18"/>
        </w:rPr>
        <w:t>==</w:t>
      </w:r>
      <w:r w:rsidRPr="007D34AE">
        <w:rPr>
          <w:rStyle w:val="StringTok"/>
          <w:sz w:val="16"/>
          <w:szCs w:val="18"/>
        </w:rPr>
        <w:t xml:space="preserve"> 'Tile'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ecValTok"/>
          <w:sz w:val="16"/>
          <w:szCs w:val="18"/>
        </w:rPr>
        <w:t>1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ecValTok"/>
          <w:sz w:val="16"/>
          <w:szCs w:val="18"/>
        </w:rPr>
        <w:t>0</w:t>
      </w:r>
      <w:r w:rsidRPr="007D34AE">
        <w:rPr>
          <w:rStyle w:val="NormalTok"/>
          <w:sz w:val="16"/>
          <w:szCs w:val="18"/>
        </w:rPr>
        <w:t>)</w:t>
      </w:r>
      <w:r w:rsidRPr="007D34AE">
        <w:rPr>
          <w:sz w:val="18"/>
          <w:szCs w:val="18"/>
        </w:rPr>
        <w:br/>
      </w:r>
      <w:r w:rsidRPr="007D34AE">
        <w:rPr>
          <w:rStyle w:val="NormalTok"/>
          <w:sz w:val="16"/>
          <w:szCs w:val="18"/>
        </w:rPr>
        <w:t>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private_pool &lt;-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KeywordTok"/>
          <w:sz w:val="16"/>
          <w:szCs w:val="18"/>
        </w:rPr>
        <w:t>ifelse</w:t>
      </w:r>
      <w:r w:rsidRPr="007D34AE">
        <w:rPr>
          <w:rStyle w:val="NormalTok"/>
          <w:sz w:val="16"/>
          <w:szCs w:val="18"/>
        </w:rPr>
        <w:t>(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pool </w:t>
      </w:r>
      <w:r w:rsidRPr="007D34AE">
        <w:rPr>
          <w:rStyle w:val="OperatorTok"/>
          <w:sz w:val="16"/>
          <w:szCs w:val="18"/>
        </w:rPr>
        <w:t>==</w:t>
      </w:r>
      <w:r w:rsidRPr="007D34AE">
        <w:rPr>
          <w:rStyle w:val="StringTok"/>
          <w:sz w:val="16"/>
          <w:szCs w:val="18"/>
        </w:rPr>
        <w:t xml:space="preserve"> 'Private'</w:t>
      </w:r>
      <w:r w:rsidRPr="007D34AE">
        <w:rPr>
          <w:rStyle w:val="NormalTok"/>
          <w:sz w:val="16"/>
          <w:szCs w:val="18"/>
        </w:rPr>
        <w:t xml:space="preserve"> </w:t>
      </w:r>
      <w:r w:rsidRPr="007D34AE">
        <w:rPr>
          <w:rStyle w:val="OperatorTok"/>
          <w:sz w:val="16"/>
          <w:szCs w:val="18"/>
        </w:rPr>
        <w:t>|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>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pool </w:t>
      </w:r>
      <w:r w:rsidRPr="007D34AE">
        <w:rPr>
          <w:rStyle w:val="OperatorTok"/>
          <w:sz w:val="16"/>
          <w:szCs w:val="18"/>
        </w:rPr>
        <w:t>==</w:t>
      </w:r>
      <w:r w:rsidRPr="007D34AE">
        <w:rPr>
          <w:rStyle w:val="StringTok"/>
          <w:sz w:val="16"/>
          <w:szCs w:val="18"/>
        </w:rPr>
        <w:t xml:space="preserve"> 'Private, Community'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ecValTok"/>
          <w:sz w:val="16"/>
          <w:szCs w:val="18"/>
        </w:rPr>
        <w:t>1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ecValTok"/>
          <w:sz w:val="16"/>
          <w:szCs w:val="18"/>
        </w:rPr>
        <w:t>0</w:t>
      </w:r>
      <w:r w:rsidRPr="007D34AE">
        <w:rPr>
          <w:rStyle w:val="NormalTok"/>
          <w:sz w:val="16"/>
          <w:szCs w:val="18"/>
        </w:rPr>
        <w:t>)</w:t>
      </w:r>
      <w:r w:rsidRPr="007D34AE">
        <w:rPr>
          <w:sz w:val="18"/>
          <w:szCs w:val="18"/>
        </w:rPr>
        <w:br/>
      </w:r>
      <w:r w:rsidRPr="007D34AE">
        <w:rPr>
          <w:rStyle w:val="NormalTok"/>
          <w:sz w:val="16"/>
          <w:szCs w:val="18"/>
        </w:rPr>
        <w:t>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community_pool &lt;-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KeywordTok"/>
          <w:sz w:val="16"/>
          <w:szCs w:val="18"/>
        </w:rPr>
        <w:t>ifelse</w:t>
      </w:r>
      <w:r w:rsidRPr="007D34AE">
        <w:rPr>
          <w:rStyle w:val="NormalTok"/>
          <w:sz w:val="16"/>
          <w:szCs w:val="18"/>
        </w:rPr>
        <w:t>(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pool </w:t>
      </w:r>
      <w:r w:rsidRPr="007D34AE">
        <w:rPr>
          <w:rStyle w:val="OperatorTok"/>
          <w:sz w:val="16"/>
          <w:szCs w:val="18"/>
        </w:rPr>
        <w:t>==</w:t>
      </w:r>
      <w:r w:rsidRPr="007D34AE">
        <w:rPr>
          <w:rStyle w:val="StringTok"/>
          <w:sz w:val="16"/>
          <w:szCs w:val="18"/>
        </w:rPr>
        <w:t xml:space="preserve"> 'Community'</w:t>
      </w:r>
      <w:r w:rsidRPr="007D34AE">
        <w:rPr>
          <w:rStyle w:val="NormalTok"/>
          <w:sz w:val="16"/>
          <w:szCs w:val="18"/>
        </w:rPr>
        <w:t xml:space="preserve"> </w:t>
      </w:r>
      <w:r w:rsidRPr="007D34AE">
        <w:rPr>
          <w:rStyle w:val="OperatorTok"/>
          <w:sz w:val="16"/>
          <w:szCs w:val="18"/>
        </w:rPr>
        <w:t>|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>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pool </w:t>
      </w:r>
      <w:r w:rsidRPr="007D34AE">
        <w:rPr>
          <w:rStyle w:val="OperatorTok"/>
          <w:sz w:val="16"/>
          <w:szCs w:val="18"/>
        </w:rPr>
        <w:t>==</w:t>
      </w:r>
      <w:r w:rsidRPr="007D34AE">
        <w:rPr>
          <w:rStyle w:val="StringTok"/>
          <w:sz w:val="16"/>
          <w:szCs w:val="18"/>
        </w:rPr>
        <w:t xml:space="preserve"> 'Private, Community'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ecValTok"/>
          <w:sz w:val="16"/>
          <w:szCs w:val="18"/>
        </w:rPr>
        <w:t>1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ecValTok"/>
          <w:sz w:val="16"/>
          <w:szCs w:val="18"/>
        </w:rPr>
        <w:t>0</w:t>
      </w:r>
      <w:r w:rsidRPr="007D34AE">
        <w:rPr>
          <w:rStyle w:val="NormalTok"/>
          <w:sz w:val="16"/>
          <w:szCs w:val="18"/>
        </w:rPr>
        <w:t>)</w:t>
      </w:r>
      <w:r w:rsidRPr="007D34AE">
        <w:rPr>
          <w:sz w:val="18"/>
          <w:szCs w:val="18"/>
        </w:rPr>
        <w:br/>
      </w:r>
      <w:r w:rsidRPr="007D34AE">
        <w:rPr>
          <w:sz w:val="18"/>
          <w:szCs w:val="18"/>
        </w:rPr>
        <w:br/>
      </w:r>
      <w:r w:rsidRPr="007D34AE">
        <w:rPr>
          <w:rStyle w:val="NormalTok"/>
          <w:sz w:val="16"/>
          <w:szCs w:val="18"/>
        </w:rPr>
        <w:t>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pendingdate &lt;-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KeywordTok"/>
          <w:sz w:val="16"/>
          <w:szCs w:val="18"/>
        </w:rPr>
        <w:t>as.numeric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KeywordTok"/>
          <w:sz w:val="16"/>
          <w:szCs w:val="18"/>
        </w:rPr>
        <w:t>format</w:t>
      </w:r>
      <w:r w:rsidRPr="007D34AE">
        <w:rPr>
          <w:rStyle w:val="NormalTok"/>
          <w:sz w:val="16"/>
          <w:szCs w:val="18"/>
        </w:rPr>
        <w:t>(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pendingdate,</w:t>
      </w:r>
      <w:r w:rsidRPr="007D34AE">
        <w:rPr>
          <w:rStyle w:val="StringTok"/>
          <w:sz w:val="16"/>
          <w:szCs w:val="18"/>
        </w:rPr>
        <w:t>'%Y'</w:t>
      </w:r>
      <w:r w:rsidRPr="007D34AE">
        <w:rPr>
          <w:rStyle w:val="NormalTok"/>
          <w:sz w:val="16"/>
          <w:szCs w:val="18"/>
        </w:rPr>
        <w:t>))</w:t>
      </w:r>
      <w:r w:rsidRPr="007D34AE">
        <w:rPr>
          <w:sz w:val="18"/>
          <w:szCs w:val="18"/>
        </w:rPr>
        <w:br/>
      </w:r>
      <w:r w:rsidRPr="007D34AE">
        <w:rPr>
          <w:rStyle w:val="NormalTok"/>
          <w:sz w:val="16"/>
          <w:szCs w:val="18"/>
        </w:rPr>
        <w:t>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datesold &lt;-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KeywordTok"/>
          <w:sz w:val="16"/>
          <w:szCs w:val="18"/>
        </w:rPr>
        <w:t>as.numeric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KeywordTok"/>
          <w:sz w:val="16"/>
          <w:szCs w:val="18"/>
        </w:rPr>
        <w:t>format</w:t>
      </w:r>
      <w:r w:rsidRPr="007D34AE">
        <w:rPr>
          <w:rStyle w:val="NormalTok"/>
          <w:sz w:val="16"/>
          <w:szCs w:val="18"/>
        </w:rPr>
        <w:t>(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datesold,</w:t>
      </w:r>
      <w:r w:rsidRPr="007D34AE">
        <w:rPr>
          <w:rStyle w:val="StringTok"/>
          <w:sz w:val="16"/>
          <w:szCs w:val="18"/>
        </w:rPr>
        <w:t>'%Y'</w:t>
      </w:r>
      <w:r w:rsidRPr="007D34AE">
        <w:rPr>
          <w:rStyle w:val="NormalTok"/>
          <w:sz w:val="16"/>
          <w:szCs w:val="18"/>
        </w:rPr>
        <w:t>))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str</w:t>
      </w:r>
      <w:r w:rsidRPr="007D34AE">
        <w:rPr>
          <w:rStyle w:val="NormalTok"/>
          <w:sz w:val="16"/>
          <w:szCs w:val="18"/>
        </w:rPr>
        <w:t>(hs)</w:t>
      </w:r>
    </w:p>
    <w:p w14:paraId="77EC7734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>## tibble [482 x 29] (S3: tbl_df/tbl/data.frame)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slnoskm       : num [1:482] 1 2 3 4 5 6 7 8 9 10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status        : chr [1:482] "Sold" "Sold" "Sold" "Sold"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address       : chr [1:482] "17711 ESPRIT DR" "17769  ESPRIT DR" "17622  ESPRIT DR" "18111 ASHTON PARK WAY"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beds          : num [1:482] 3 2 3 3 4 4 2 3 3 3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bathsfull     : num [1:482] 2 2 2 2 2 2 2 2 2 2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bathshalf     : num [1:482] 0 0 0 0 1 1 0 0 0 0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bathstotal    : num [1:482] 2 2 2 2 3 3 2 2 2 2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sqft          : num [1:482] 1695 1305 1420 1598 2302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garages       : num [1:482] 2 2 2 2 2 2 2 2 2 2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roof          : chr [1:482] "Shingle" "Shingle" "Shingle" "Shingle"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lotsqft       : num [1:482] 8694 6540 4845 5750 5390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yrblt         : num [1:482] 1992 1992 1991 1996 1992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pool          : chr [1:482] "Community" "None" "Community" "Community"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spa           : logi [1:482] NA NA NA NA NA TRUE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subdivn       : chr [1:482] "HUNTERS GREEN PH 1B 02" "HUNTERS GREEN PH 1A" "HUNTERS GREEN PRCL 17B PH 1A" "HUNTERS GREEN"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adom          : num [1:482] 2 133 4 44 14 207 69 128 57 0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cdom          : num [1:482] 2 133 4 44 14 207 69 128 57 0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listprice     : num [1:482] 150000 179000 165000 184000 180000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lppersqft     : num [1:482] 88.5 137.2 116.2 115.1 78.2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pendingdate   : num [1:482] 2017 2015 2015 2016 2015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pricesold     : num [1:482] 141500 160000 161500 170000 170000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sppersqft     : num [1:482] 83.5 122.6 113.7 106.4 73.8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datesold      : num [1:482] 2018 2015 2015 2016 2016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splsale       : chr [1:482] "Short Sale" "None" "None" "None"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spl_sale      : num [1:482] 1 0 0 0 1 1 0 0 1 0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baths_total   : num [1:482] 2 2 2 2 2.5 2.5 2 2 2 2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tile_roof     : num [1:482] 0 0 0 0 0 1 0 0 0 1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private_pool  : num [1:482] 0 0 0 0 1 1 0 0 0 0 ...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$ community_pool: num [1:482] 1 0 1 1 0 0 0 1 1 1 ...</w:t>
      </w:r>
    </w:p>
    <w:p w14:paraId="45A60951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CommentTok"/>
          <w:sz w:val="16"/>
          <w:szCs w:val="18"/>
        </w:rPr>
        <w:t>#Removing NA columns</w:t>
      </w:r>
      <w:r w:rsidRPr="007D34AE">
        <w:rPr>
          <w:sz w:val="18"/>
          <w:szCs w:val="18"/>
        </w:rPr>
        <w:br/>
      </w:r>
      <w:r w:rsidRPr="007D34AE">
        <w:rPr>
          <w:rStyle w:val="NormalTok"/>
          <w:sz w:val="16"/>
          <w:szCs w:val="18"/>
        </w:rPr>
        <w:t>hs &lt;-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>hs[</w:t>
      </w:r>
      <w:r w:rsidRPr="007D34AE">
        <w:rPr>
          <w:rStyle w:val="OperatorTok"/>
          <w:sz w:val="16"/>
          <w:szCs w:val="18"/>
        </w:rPr>
        <w:t>-</w:t>
      </w:r>
      <w:r w:rsidRPr="007D34AE">
        <w:rPr>
          <w:rStyle w:val="KeywordTok"/>
          <w:sz w:val="16"/>
          <w:szCs w:val="18"/>
        </w:rPr>
        <w:t>c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DecValTok"/>
          <w:sz w:val="16"/>
          <w:szCs w:val="18"/>
        </w:rPr>
        <w:t>1</w:t>
      </w:r>
      <w:r w:rsidRPr="007D34AE">
        <w:rPr>
          <w:rStyle w:val="OperatorTok"/>
          <w:sz w:val="16"/>
          <w:szCs w:val="18"/>
        </w:rPr>
        <w:t>:</w:t>
      </w:r>
      <w:r w:rsidRPr="007D34AE">
        <w:rPr>
          <w:rStyle w:val="DecValTok"/>
          <w:sz w:val="16"/>
          <w:szCs w:val="18"/>
        </w:rPr>
        <w:t>3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ecValTok"/>
          <w:sz w:val="16"/>
          <w:szCs w:val="18"/>
        </w:rPr>
        <w:t>5</w:t>
      </w:r>
      <w:r w:rsidRPr="007D34AE">
        <w:rPr>
          <w:rStyle w:val="OperatorTok"/>
          <w:sz w:val="16"/>
          <w:szCs w:val="18"/>
        </w:rPr>
        <w:t>:</w:t>
      </w:r>
      <w:r w:rsidRPr="007D34AE">
        <w:rPr>
          <w:rStyle w:val="DecValTok"/>
          <w:sz w:val="16"/>
          <w:szCs w:val="18"/>
        </w:rPr>
        <w:t>7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ecValTok"/>
          <w:sz w:val="16"/>
          <w:szCs w:val="18"/>
        </w:rPr>
        <w:t>10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ecValTok"/>
          <w:sz w:val="16"/>
          <w:szCs w:val="18"/>
        </w:rPr>
        <w:t>13</w:t>
      </w:r>
      <w:r w:rsidRPr="007D34AE">
        <w:rPr>
          <w:rStyle w:val="OperatorTok"/>
          <w:sz w:val="16"/>
          <w:szCs w:val="18"/>
        </w:rPr>
        <w:t>:</w:t>
      </w:r>
      <w:r w:rsidRPr="007D34AE">
        <w:rPr>
          <w:rStyle w:val="DecValTok"/>
          <w:sz w:val="16"/>
          <w:szCs w:val="18"/>
        </w:rPr>
        <w:t>15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ecValTok"/>
          <w:sz w:val="16"/>
          <w:szCs w:val="18"/>
        </w:rPr>
        <w:t>24</w:t>
      </w:r>
      <w:r w:rsidRPr="007D34AE">
        <w:rPr>
          <w:rStyle w:val="NormalTok"/>
          <w:sz w:val="16"/>
          <w:szCs w:val="18"/>
        </w:rPr>
        <w:t>)]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hist</w:t>
      </w:r>
      <w:r w:rsidRPr="007D34AE">
        <w:rPr>
          <w:rStyle w:val="NormalTok"/>
          <w:sz w:val="16"/>
          <w:szCs w:val="18"/>
        </w:rPr>
        <w:t>(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pricesold)</w:t>
      </w:r>
    </w:p>
    <w:p w14:paraId="0DC032FC" w14:textId="77777777" w:rsidR="00840043" w:rsidRPr="007D34AE" w:rsidRDefault="00464B9E">
      <w:pPr>
        <w:pStyle w:val="FirstParagraph"/>
        <w:rPr>
          <w:sz w:val="18"/>
          <w:szCs w:val="18"/>
        </w:rPr>
      </w:pPr>
      <w:r w:rsidRPr="007D34AE">
        <w:rPr>
          <w:noProof/>
          <w:sz w:val="18"/>
          <w:szCs w:val="18"/>
        </w:rPr>
        <w:lastRenderedPageBreak/>
        <w:drawing>
          <wp:inline distT="0" distB="0" distL="0" distR="0" wp14:anchorId="12608E74" wp14:editId="1D45AFF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7096C2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hist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KeywordTok"/>
          <w:sz w:val="16"/>
          <w:szCs w:val="18"/>
        </w:rPr>
        <w:t>log</w:t>
      </w:r>
      <w:r w:rsidRPr="007D34AE">
        <w:rPr>
          <w:rStyle w:val="NormalTok"/>
          <w:sz w:val="16"/>
          <w:szCs w:val="18"/>
        </w:rPr>
        <w:t>(hs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adom))</w:t>
      </w:r>
    </w:p>
    <w:p w14:paraId="77546691" w14:textId="77777777" w:rsidR="00840043" w:rsidRPr="007D34AE" w:rsidRDefault="00464B9E">
      <w:pPr>
        <w:pStyle w:val="FirstParagraph"/>
        <w:rPr>
          <w:sz w:val="18"/>
          <w:szCs w:val="18"/>
        </w:rPr>
      </w:pPr>
      <w:r w:rsidRPr="007D34AE">
        <w:rPr>
          <w:noProof/>
          <w:sz w:val="18"/>
          <w:szCs w:val="18"/>
        </w:rPr>
        <w:drawing>
          <wp:inline distT="0" distB="0" distL="0" distR="0" wp14:anchorId="157C5693" wp14:editId="5E11EF9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EFBD90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CommentTok"/>
          <w:sz w:val="16"/>
          <w:szCs w:val="18"/>
        </w:rPr>
        <w:t>#Checking correlations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library</w:t>
      </w:r>
      <w:r w:rsidRPr="007D34AE">
        <w:rPr>
          <w:rStyle w:val="NormalTok"/>
          <w:sz w:val="16"/>
          <w:szCs w:val="18"/>
        </w:rPr>
        <w:t>(PerformanceAnalytics)</w:t>
      </w:r>
    </w:p>
    <w:p w14:paraId="374824F0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>## Warning: package 'PerformanceAnalytics' was built under R version 4.0.3</w:t>
      </w:r>
    </w:p>
    <w:p w14:paraId="65BDED1E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>## Loading required package: xts</w:t>
      </w:r>
    </w:p>
    <w:p w14:paraId="423E813F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Attaching package: 'xts'</w:t>
      </w:r>
    </w:p>
    <w:p w14:paraId="72F1368F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>## The following objects are masked from 'package:data.table':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   first, last</w:t>
      </w:r>
    </w:p>
    <w:p w14:paraId="2AC702A3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lastRenderedPageBreak/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Attaching package: 'PerformanceAnalytics'</w:t>
      </w:r>
    </w:p>
    <w:p w14:paraId="2FBCF644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>## The following object is masked from 'package:graphics':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   legend</w:t>
      </w:r>
    </w:p>
    <w:p w14:paraId="7F405A61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NormalTok"/>
          <w:sz w:val="16"/>
          <w:szCs w:val="18"/>
        </w:rPr>
        <w:t>hs_corr &lt;-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hs[, </w:t>
      </w:r>
      <w:r w:rsidRPr="007D34AE">
        <w:rPr>
          <w:rStyle w:val="OperatorTok"/>
          <w:sz w:val="16"/>
          <w:szCs w:val="18"/>
        </w:rPr>
        <w:t>-</w:t>
      </w:r>
      <w:r w:rsidRPr="007D34AE">
        <w:rPr>
          <w:rStyle w:val="KeywordTok"/>
          <w:sz w:val="16"/>
          <w:szCs w:val="18"/>
        </w:rPr>
        <w:t>c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DecValTok"/>
          <w:sz w:val="16"/>
          <w:szCs w:val="18"/>
        </w:rPr>
        <w:t>3</w:t>
      </w:r>
      <w:r w:rsidRPr="007D34AE">
        <w:rPr>
          <w:rStyle w:val="NormalTok"/>
          <w:sz w:val="16"/>
          <w:szCs w:val="18"/>
        </w:rPr>
        <w:t>)]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chart.Correlation</w:t>
      </w:r>
      <w:r w:rsidRPr="007D34AE">
        <w:rPr>
          <w:rStyle w:val="NormalTok"/>
          <w:sz w:val="16"/>
          <w:szCs w:val="18"/>
        </w:rPr>
        <w:t>(hs_corr)</w:t>
      </w:r>
    </w:p>
    <w:p w14:paraId="62D8269C" w14:textId="77777777" w:rsidR="00840043" w:rsidRPr="007D34AE" w:rsidRDefault="00464B9E">
      <w:pPr>
        <w:pStyle w:val="FirstParagraph"/>
        <w:rPr>
          <w:sz w:val="18"/>
          <w:szCs w:val="18"/>
        </w:rPr>
      </w:pPr>
      <w:r w:rsidRPr="007D34AE">
        <w:rPr>
          <w:noProof/>
          <w:sz w:val="18"/>
          <w:szCs w:val="18"/>
        </w:rPr>
        <w:drawing>
          <wp:inline distT="0" distB="0" distL="0" distR="0" wp14:anchorId="71213172" wp14:editId="2172C818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2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4E13C1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library</w:t>
      </w:r>
      <w:r w:rsidRPr="007D34AE">
        <w:rPr>
          <w:rStyle w:val="NormalTok"/>
          <w:sz w:val="16"/>
          <w:szCs w:val="18"/>
        </w:rPr>
        <w:t>(corrplot)</w:t>
      </w:r>
    </w:p>
    <w:p w14:paraId="635887DC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>## corrplot 0.84 loaded</w:t>
      </w:r>
    </w:p>
    <w:p w14:paraId="5660FE54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NormalTok"/>
          <w:sz w:val="16"/>
          <w:szCs w:val="18"/>
        </w:rPr>
        <w:t>hs_corplot &lt;-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KeywordTok"/>
          <w:sz w:val="16"/>
          <w:szCs w:val="18"/>
        </w:rPr>
        <w:t>cor</w:t>
      </w:r>
      <w:r w:rsidRPr="007D34AE">
        <w:rPr>
          <w:rStyle w:val="NormalTok"/>
          <w:sz w:val="16"/>
          <w:szCs w:val="18"/>
        </w:rPr>
        <w:t>(hs_corr)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corrplot</w:t>
      </w:r>
      <w:r w:rsidRPr="007D34AE">
        <w:rPr>
          <w:rStyle w:val="NormalTok"/>
          <w:sz w:val="16"/>
          <w:szCs w:val="18"/>
        </w:rPr>
        <w:t xml:space="preserve">(hs_corplot, </w:t>
      </w:r>
      <w:r w:rsidRPr="007D34AE">
        <w:rPr>
          <w:rStyle w:val="DataTypeTok"/>
          <w:sz w:val="16"/>
          <w:szCs w:val="18"/>
        </w:rPr>
        <w:t>method =</w:t>
      </w:r>
      <w:r w:rsidRPr="007D34AE">
        <w:rPr>
          <w:rStyle w:val="NormalTok"/>
          <w:sz w:val="16"/>
          <w:szCs w:val="18"/>
        </w:rPr>
        <w:t xml:space="preserve"> </w:t>
      </w:r>
      <w:r w:rsidRPr="007D34AE">
        <w:rPr>
          <w:rStyle w:val="StringTok"/>
          <w:sz w:val="16"/>
          <w:szCs w:val="18"/>
        </w:rPr>
        <w:t>"number"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ataTypeTok"/>
          <w:sz w:val="16"/>
          <w:szCs w:val="18"/>
        </w:rPr>
        <w:t>number.cex=</w:t>
      </w:r>
      <w:r w:rsidRPr="007D34AE">
        <w:rPr>
          <w:rStyle w:val="NormalTok"/>
          <w:sz w:val="16"/>
          <w:szCs w:val="18"/>
        </w:rPr>
        <w:t xml:space="preserve"> </w:t>
      </w:r>
      <w:r w:rsidRPr="007D34AE">
        <w:rPr>
          <w:rStyle w:val="DecValTok"/>
          <w:sz w:val="16"/>
          <w:szCs w:val="18"/>
        </w:rPr>
        <w:t>12</w:t>
      </w:r>
      <w:r w:rsidRPr="007D34AE">
        <w:rPr>
          <w:rStyle w:val="OperatorTok"/>
          <w:sz w:val="16"/>
          <w:szCs w:val="18"/>
        </w:rPr>
        <w:t>/</w:t>
      </w:r>
      <w:r w:rsidRPr="007D34AE">
        <w:rPr>
          <w:rStyle w:val="KeywordTok"/>
          <w:sz w:val="16"/>
          <w:szCs w:val="18"/>
        </w:rPr>
        <w:t>ncol</w:t>
      </w:r>
      <w:r w:rsidRPr="007D34AE">
        <w:rPr>
          <w:rStyle w:val="NormalTok"/>
          <w:sz w:val="16"/>
          <w:szCs w:val="18"/>
        </w:rPr>
        <w:t>(hs))</w:t>
      </w:r>
    </w:p>
    <w:p w14:paraId="6209BC92" w14:textId="77777777" w:rsidR="00840043" w:rsidRPr="007D34AE" w:rsidRDefault="00464B9E">
      <w:pPr>
        <w:pStyle w:val="FirstParagraph"/>
        <w:rPr>
          <w:sz w:val="18"/>
          <w:szCs w:val="18"/>
        </w:rPr>
      </w:pPr>
      <w:r w:rsidRPr="007D34AE">
        <w:rPr>
          <w:noProof/>
          <w:sz w:val="18"/>
          <w:szCs w:val="18"/>
        </w:rPr>
        <w:lastRenderedPageBreak/>
        <w:drawing>
          <wp:inline distT="0" distB="0" distL="0" distR="0" wp14:anchorId="4B7306ED" wp14:editId="16DD938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2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9427FF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CommentTok"/>
          <w:sz w:val="16"/>
          <w:szCs w:val="18"/>
        </w:rPr>
        <w:t>#1st DV Regression models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names</w:t>
      </w:r>
      <w:r w:rsidRPr="007D34AE">
        <w:rPr>
          <w:rStyle w:val="NormalTok"/>
          <w:sz w:val="16"/>
          <w:szCs w:val="18"/>
        </w:rPr>
        <w:t>(hs)</w:t>
      </w:r>
    </w:p>
    <w:p w14:paraId="10CF3E40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 [1] "beds"           "sqft"           "garages"        "lotsqft"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[5] "yrblt"          "adom"           "cdom"           "listprice"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[9] "lppersqft"      "pendingdate"    "pricesold"      "sppersqft"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[13] "datesold"       "spl_sale"       "baths_total"    "tile_roof"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[17] "private_pool"   "community_pool"</w:t>
      </w:r>
    </w:p>
    <w:p w14:paraId="7993E434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NormalTok"/>
          <w:sz w:val="16"/>
          <w:szCs w:val="18"/>
        </w:rPr>
        <w:t>p1 &lt;-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KeywordTok"/>
          <w:sz w:val="16"/>
          <w:szCs w:val="18"/>
        </w:rPr>
        <w:t>lm</w:t>
      </w:r>
      <w:r w:rsidRPr="007D34AE">
        <w:rPr>
          <w:rStyle w:val="NormalTok"/>
          <w:sz w:val="16"/>
          <w:szCs w:val="18"/>
        </w:rPr>
        <w:t xml:space="preserve">(pricesold </w:t>
      </w:r>
      <w:r w:rsidRPr="007D34AE">
        <w:rPr>
          <w:rStyle w:val="OperatorTok"/>
          <w:sz w:val="16"/>
          <w:szCs w:val="18"/>
        </w:rPr>
        <w:t>~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pendingdate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spl_sale, </w:t>
      </w:r>
      <w:r w:rsidRPr="007D34AE">
        <w:rPr>
          <w:rStyle w:val="DataTypeTok"/>
          <w:sz w:val="16"/>
          <w:szCs w:val="18"/>
        </w:rPr>
        <w:t>data =</w:t>
      </w:r>
      <w:r w:rsidRPr="007D34AE">
        <w:rPr>
          <w:rStyle w:val="NormalTok"/>
          <w:sz w:val="16"/>
          <w:szCs w:val="18"/>
        </w:rPr>
        <w:t xml:space="preserve"> hs)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summary</w:t>
      </w:r>
      <w:r w:rsidRPr="007D34AE">
        <w:rPr>
          <w:rStyle w:val="NormalTok"/>
          <w:sz w:val="16"/>
          <w:szCs w:val="18"/>
        </w:rPr>
        <w:t>(p1)</w:t>
      </w:r>
    </w:p>
    <w:p w14:paraId="39A69F9E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Call: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lm(formula = pricesold ~ pendingdate + spl_sale, data = hs)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Residuals: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Min      1Q  Median      3Q     Max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-178648  -95218  -24148   42194 1064395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Coefficients: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Estimate Std. Error t value Pr(&gt;|t|)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(Intercept) -33849515    9948011  -3.403 0.000723 ***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pendingdate     16957       4932   3.438 0.000637 ***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spl_sale      -103296      28462  -3.629 0.000315 ***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---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Signif. codes:  0 '***' 0.001 '**' 0.01 '*' 0.05 '.' 0.1 ' ' 1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Residual standard error: 148100 on 479 degrees of freedom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Multiple R-squared:  0.05379,    Adjusted R-squared:  0.04984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F-statistic: 13.62 on 2 and 479 DF,  p-value: 1.772e-06</w:t>
      </w:r>
    </w:p>
    <w:p w14:paraId="48464CA3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NormalTok"/>
          <w:sz w:val="16"/>
          <w:szCs w:val="18"/>
        </w:rPr>
        <w:t>p2 &lt;-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KeywordTok"/>
          <w:sz w:val="16"/>
          <w:szCs w:val="18"/>
        </w:rPr>
        <w:t>lm</w:t>
      </w:r>
      <w:r w:rsidRPr="007D34AE">
        <w:rPr>
          <w:rStyle w:val="NormalTok"/>
          <w:sz w:val="16"/>
          <w:szCs w:val="18"/>
        </w:rPr>
        <w:t xml:space="preserve">(pricesold </w:t>
      </w:r>
      <w:r w:rsidRPr="007D34AE">
        <w:rPr>
          <w:rStyle w:val="OperatorTok"/>
          <w:sz w:val="16"/>
          <w:szCs w:val="18"/>
        </w:rPr>
        <w:t>~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beds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sqft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garages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yrblt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spl_sale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baths_total </w:t>
      </w:r>
      <w:r w:rsidRPr="007D34AE">
        <w:rPr>
          <w:sz w:val="18"/>
          <w:szCs w:val="18"/>
        </w:rPr>
        <w:br/>
      </w:r>
      <w:r w:rsidRPr="007D34AE">
        <w:rPr>
          <w:rStyle w:val="NormalTok"/>
          <w:sz w:val="16"/>
          <w:szCs w:val="18"/>
        </w:rPr>
        <w:t xml:space="preserve">        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tile_roof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private_pool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community_pool, </w:t>
      </w:r>
      <w:r w:rsidRPr="007D34AE">
        <w:rPr>
          <w:rStyle w:val="DataTypeTok"/>
          <w:sz w:val="16"/>
          <w:szCs w:val="18"/>
        </w:rPr>
        <w:t>data =</w:t>
      </w:r>
      <w:r w:rsidRPr="007D34AE">
        <w:rPr>
          <w:rStyle w:val="NormalTok"/>
          <w:sz w:val="16"/>
          <w:szCs w:val="18"/>
        </w:rPr>
        <w:t xml:space="preserve"> hs)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summary</w:t>
      </w:r>
      <w:r w:rsidRPr="007D34AE">
        <w:rPr>
          <w:rStyle w:val="NormalTok"/>
          <w:sz w:val="16"/>
          <w:szCs w:val="18"/>
        </w:rPr>
        <w:t>(p2)</w:t>
      </w:r>
    </w:p>
    <w:p w14:paraId="4BF6D3B1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Call: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lm(formula = pricesold ~ beds + sqft + garages + yrblt + spl_sale +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baths_total + tile_roof + private_pool + community_pool,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   data = hs)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Residuals: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Min      1Q  Median      3Q     Max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-157077  -30522    -115   28492  349599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Coefficients: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lastRenderedPageBreak/>
        <w:t xml:space="preserve">##                  Estimate Std. Error t value Pr(&gt;|t|)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(Intercept)    -9.306e+06  2.238e+06  -4.158 3.82e-05 ***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beds           -2.423e+04  5.380e+03  -4.504 8.45e-06 ***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sqft            1.409e+02  6.509e+00  21.651  &lt; 2e-16 ***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garages         1.121e+04  6.657e+03   1.684  0.09283 .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yrblt           4.636e+03  1.126e+03   4.119 4.50e-05 ***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spl_sale       -6.465e+04  1.136e+04  -5.690 2.24e-08 ***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baths_total     3.080e+04  7.614e+03   4.045 6.11e-05 ***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tile_roof       1.781e+04  6.136e+03   2.902  0.00388 **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private_pool    1.172e+04  7.171e+03   1.634  0.10298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community_pool  9.573e+02  5.937e+03   0.161  0.87196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---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Signif. codes:  0 '***' 0.001 '**' 0.01 '*' 0.05 '.' 0.1 ' ' 1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Residual standard error: 57560 on 468 degrees of freedom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 (4 observations deleted due to missingness)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Multiple R-squared:   0.86,  Adjusted R-squared:  0.8573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F-statistic: 319.3 on 9 and 468 DF,  p-value: &lt; 2.2e-16</w:t>
      </w:r>
    </w:p>
    <w:p w14:paraId="57241C45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NormalTok"/>
          <w:sz w:val="16"/>
          <w:szCs w:val="18"/>
        </w:rPr>
        <w:t>p3 &lt;-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KeywordTok"/>
          <w:sz w:val="16"/>
          <w:szCs w:val="18"/>
        </w:rPr>
        <w:t>lm</w:t>
      </w:r>
      <w:r w:rsidRPr="007D34AE">
        <w:rPr>
          <w:rStyle w:val="NormalTok"/>
          <w:sz w:val="16"/>
          <w:szCs w:val="18"/>
        </w:rPr>
        <w:t xml:space="preserve">(pricesold </w:t>
      </w:r>
      <w:r w:rsidRPr="007D34AE">
        <w:rPr>
          <w:rStyle w:val="OperatorTok"/>
          <w:sz w:val="16"/>
          <w:szCs w:val="18"/>
        </w:rPr>
        <w:t>~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beds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sqft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garages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yrblt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spl_sale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baths_total </w:t>
      </w:r>
      <w:r w:rsidRPr="007D34AE">
        <w:rPr>
          <w:sz w:val="18"/>
          <w:szCs w:val="18"/>
        </w:rPr>
        <w:br/>
      </w:r>
      <w:r w:rsidRPr="007D34AE">
        <w:rPr>
          <w:rStyle w:val="NormalTok"/>
          <w:sz w:val="16"/>
          <w:szCs w:val="18"/>
        </w:rPr>
        <w:t xml:space="preserve">        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tile_roof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private_pool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community_pool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pendingdate, </w:t>
      </w:r>
      <w:r w:rsidRPr="007D34AE">
        <w:rPr>
          <w:rStyle w:val="DataTypeTok"/>
          <w:sz w:val="16"/>
          <w:szCs w:val="18"/>
        </w:rPr>
        <w:t>data =</w:t>
      </w:r>
      <w:r w:rsidRPr="007D34AE">
        <w:rPr>
          <w:rStyle w:val="NormalTok"/>
          <w:sz w:val="16"/>
          <w:szCs w:val="18"/>
        </w:rPr>
        <w:t xml:space="preserve"> hs)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summary</w:t>
      </w:r>
      <w:r w:rsidRPr="007D34AE">
        <w:rPr>
          <w:rStyle w:val="NormalTok"/>
          <w:sz w:val="16"/>
          <w:szCs w:val="18"/>
        </w:rPr>
        <w:t>(p3)</w:t>
      </w:r>
    </w:p>
    <w:p w14:paraId="1F5D5D48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Call: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lm(formula = pricesold ~ beds + sqft + garages + yrblt + spl_sale +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baths_total + tile_roof + private_pool + community_pool +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   pendingdate, data = hs)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Residuals: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Min      1Q  Median      3Q     Max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-154124  -26071      59   30413  374899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Coefficients: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    Estimate Std. Error t value Pr(&gt;|t|)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(Intercept)    -3.426e+07  4.573e+06  -7.493 3.41e-13 ***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beds           -2.678e+04  5.194e+03  -5.157 3.72e-07 ***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sqft            1.409e+02  6.264e+00  22.494  &lt; 2e-16 ***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garages         9.867e+03  6.411e+03   1.539  0.12445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yrblt           5.342e+03  1.089e+03   4.903 1.30e-06 ***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spl_sale       -6.168e+04  1.094e+04  -5.636 3.01e-08 ***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baths_total     3.069e+04  7.327e+03   4.188 3.36e-05 ***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tile_roof       1.690e+04  5.907e+03   2.861  0.00441 **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private_pool    1.176e+04  6.901e+03   1.704  0.08907 .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community_pool -4.594e+03  5.783e+03  -0.794  0.42741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pendingdate     1.168e+04  1.888e+03   6.187 1.34e-09 ***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---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Signif. codes:  0 '***' 0.001 '**' 0.01 '*' 0.05 '.' 0.1 ' ' 1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Residual standard error: 55400 on 467 degrees of freedom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 (4 observations deleted due to missingness)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Multiple R-squared:  0.8706, Adjusted R-squared:  0.8678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F-statistic: 314.1 on 10 and 467 DF,  p-value: &lt; 2.2e-16</w:t>
      </w:r>
    </w:p>
    <w:p w14:paraId="5BD0614E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CommentTok"/>
          <w:sz w:val="16"/>
          <w:szCs w:val="18"/>
        </w:rPr>
        <w:t>#1st DV Stargazer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stargazer</w:t>
      </w:r>
      <w:r w:rsidRPr="007D34AE">
        <w:rPr>
          <w:rStyle w:val="NormalTok"/>
          <w:sz w:val="16"/>
          <w:szCs w:val="18"/>
        </w:rPr>
        <w:t xml:space="preserve">(p1, p2, p3, </w:t>
      </w:r>
      <w:r w:rsidRPr="007D34AE">
        <w:rPr>
          <w:rStyle w:val="DataTypeTok"/>
          <w:sz w:val="16"/>
          <w:szCs w:val="18"/>
        </w:rPr>
        <w:t>type=</w:t>
      </w:r>
      <w:r w:rsidRPr="007D34AE">
        <w:rPr>
          <w:rStyle w:val="StringTok"/>
          <w:sz w:val="16"/>
          <w:szCs w:val="18"/>
        </w:rPr>
        <w:t>'text'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ataTypeTok"/>
          <w:sz w:val="16"/>
          <w:szCs w:val="18"/>
        </w:rPr>
        <w:t>single.row =</w:t>
      </w:r>
      <w:r w:rsidRPr="007D34AE">
        <w:rPr>
          <w:rStyle w:val="NormalTok"/>
          <w:sz w:val="16"/>
          <w:szCs w:val="18"/>
        </w:rPr>
        <w:t xml:space="preserve"> </w:t>
      </w:r>
      <w:r w:rsidRPr="007D34AE">
        <w:rPr>
          <w:rStyle w:val="OtherTok"/>
          <w:sz w:val="16"/>
          <w:szCs w:val="18"/>
        </w:rPr>
        <w:t>TRUE</w:t>
      </w:r>
      <w:r w:rsidRPr="007D34AE">
        <w:rPr>
          <w:rStyle w:val="NormalTok"/>
          <w:sz w:val="16"/>
          <w:szCs w:val="18"/>
        </w:rPr>
        <w:t>)</w:t>
      </w:r>
    </w:p>
    <w:p w14:paraId="6431D87B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===========================================================================================================================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                                                 Dependent variable:                                  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                   -------------------------------------------------------------------------------------------------------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                                                      pricesold                                       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                      (1)                                (2)                               (3)        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---------------------------------------------------------------------------------------------------------------------------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pendingdate             16,957.440*** (4,932.184)                                            11,683.520*** (1,888.458)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beds                                                      -24,228.040*** (5,379.690)         -26,784.360*** (5,193.908)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sqft                                                          140.920*** (6.509)                 140.901*** (6.264)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garages                                                     11,211.410* (6,657.231)            9,866.753 (6,410.645)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yrblt                                                      4,636.479*** (1,125.710)           5,341.608*** (1,089.369)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spl_sale               -103,296.400*** (28,461.800)       -64,647.050*** (11,360.840)       -61,683.560*** (10,944.230)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baths_total                                                30,799.080*** (7,613.655)         30,688.760*** (7,327.450)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tile_roof                                                  17,808.110*** (6,135.807)         16,900.590*** (5,906.960)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private_pool                                                11,715.010 (7,170.511)            11,758.430* (6,900.947)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community_pool                                                957.324 (5,936.581)              -4,593.883 (5,783.429)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Constant            -33,849,515.000*** (9,948,011.000) -9,306,190.000*** (2,238,211.000) -34,261,679.000*** (4,572,796.000)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---------------------------------------------------------------------------------------------------------------------------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Observations                       482                                478                               478        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R2                                0.054                              0.860                             0.871       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Adjusted R2                       0.050                              0.857                             0.868       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lastRenderedPageBreak/>
        <w:t xml:space="preserve">## Residual Std. Error       148,084.200 (df = 479)             57,564.820 (df = 468)             55,400.740 (df = 467)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F Statistic              13.616*** (df = 2; 479)           319.328*** (df = 9; 468)          314.114*** (df = 10; 467)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===========================================================================================================================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Note:                                                                                           *p&lt;0.1; **p&lt;0.05; ***p&lt;0.01</w:t>
      </w:r>
    </w:p>
    <w:p w14:paraId="674ADD25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stargazer</w:t>
      </w:r>
      <w:r w:rsidRPr="007D34AE">
        <w:rPr>
          <w:rStyle w:val="NormalTok"/>
          <w:sz w:val="16"/>
          <w:szCs w:val="18"/>
        </w:rPr>
        <w:t xml:space="preserve">(p1, p2, p3, </w:t>
      </w:r>
      <w:r w:rsidRPr="007D34AE">
        <w:rPr>
          <w:rStyle w:val="DataTypeTok"/>
          <w:sz w:val="16"/>
          <w:szCs w:val="18"/>
        </w:rPr>
        <w:t>type=</w:t>
      </w:r>
      <w:r w:rsidRPr="007D34AE">
        <w:rPr>
          <w:rStyle w:val="StringTok"/>
          <w:sz w:val="16"/>
          <w:szCs w:val="18"/>
        </w:rPr>
        <w:t>'text'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ataTypeTok"/>
          <w:sz w:val="16"/>
          <w:szCs w:val="18"/>
        </w:rPr>
        <w:t>ci=</w:t>
      </w:r>
      <w:r w:rsidRPr="007D34AE">
        <w:rPr>
          <w:rStyle w:val="OtherTok"/>
          <w:sz w:val="16"/>
          <w:szCs w:val="18"/>
        </w:rPr>
        <w:t>TRUE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ataTypeTok"/>
          <w:sz w:val="16"/>
          <w:szCs w:val="18"/>
        </w:rPr>
        <w:t>ci.level=</w:t>
      </w:r>
      <w:r w:rsidRPr="007D34AE">
        <w:rPr>
          <w:rStyle w:val="FloatTok"/>
          <w:sz w:val="16"/>
          <w:szCs w:val="18"/>
        </w:rPr>
        <w:t>0.95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ataTypeTok"/>
          <w:sz w:val="16"/>
          <w:szCs w:val="18"/>
        </w:rPr>
        <w:t>single.row =</w:t>
      </w:r>
      <w:r w:rsidRPr="007D34AE">
        <w:rPr>
          <w:rStyle w:val="NormalTok"/>
          <w:sz w:val="16"/>
          <w:szCs w:val="18"/>
        </w:rPr>
        <w:t xml:space="preserve"> </w:t>
      </w:r>
      <w:r w:rsidRPr="007D34AE">
        <w:rPr>
          <w:rStyle w:val="OtherTok"/>
          <w:sz w:val="16"/>
          <w:szCs w:val="18"/>
        </w:rPr>
        <w:t>TRUE</w:t>
      </w:r>
      <w:r w:rsidRPr="007D34AE">
        <w:rPr>
          <w:rStyle w:val="NormalTok"/>
          <w:sz w:val="16"/>
          <w:szCs w:val="18"/>
        </w:rPr>
        <w:t>)</w:t>
      </w:r>
    </w:p>
    <w:p w14:paraId="3E12B4F3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===================================================================================================================================================================================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                                                                             Dependent variable:                                                              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                   ---------------------------------------------------------------------------------------------------------------------------------------------------------------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                                                                                  pricesold                                                                   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                                (1)                                                  (2)                                                  (3)                 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-----------------------------------------------------------------------------------------------------------------------------------------------------------------------------------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pendingdate                 16,957.440*** (7,290.540, 26,624.350)                                                                     11,683.520*** (7,982.208, 15,384.830)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beds                                                                           -24,228.040*** (-34,772.040, -13,684.040)            -26,784.360*** (-36,964.240, -16,604.490)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sqft                                                                                 140.920*** (128.163, 153.676)                        140.901*** (128.624, 153.178)    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garages                                                                          11,211.410* (-1,836.527, 24,259.340)                  9,866.753 (-2,697.879, 22,431.390)  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yrblt                                                                             4,636.479*** (2,430.128, 6,842.830)                  5,341.608*** (3,206.484, 7,476.732) 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spl_sale                 -103,296.400*** (-159,080.500, -47,512.340)           -64,647.050*** (-86,913.890, -42,380.210)            -61,683.560*** (-83,133.860, -40,233.260)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baths_total                                                                     30,799.080*** (15,876.590, 45,721.570)               30,688.760*** (16,327.220, 45,050.300)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tile_roof                                                                        17,808.110*** (5,782.146, 29,834.070)                16,900.590*** (5,323.160, 28,478.020)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private_pool                                                                      11,715.010 (-2,338.930, 25,768.960)                 11,758.430* (-1,767.174, 25,284.040) 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community_pool                                                                     957.324 (-10,678.160, 12,592.810)                   -4,593.883 (-15,929.190, 6,741.430) 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Constant            -33,849,515.000*** (-53,347,258.000, -14,351,772.000) -9,306,190.000*** (-13,693,004.000, -4,919,377.000) -34,261,679.000*** (-43,224,194.000, -25,299,163.000)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-----------------------------------------------------------------------------------------------------------------------------------------------------------------------------------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Observations                                 482                                                  478                                                  478                 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R2                                          0.054                                                0.860                                                0.871                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Adjusted R2                                 0.050                                                0.857                                                0.868                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Residual Std. Error                148,084.200 (df = 479)                                57,564.820 (df = 468)                                55,400.740 (df = 467)        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F Statistic                        13.616*** (df = 2; 479)                             319.328*** (df = 9; 468)                             314.114*** (df = 10; 467)      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===================================================================================================================================================================================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Note:                                                                                                                                                   *p&lt;0.1; **p&lt;0.05; ***p&lt;0.01</w:t>
      </w:r>
    </w:p>
    <w:p w14:paraId="6EB4A651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CommentTok"/>
          <w:sz w:val="16"/>
          <w:szCs w:val="18"/>
        </w:rPr>
        <w:t>#2nd DV Regression models</w:t>
      </w:r>
      <w:r w:rsidRPr="007D34AE">
        <w:rPr>
          <w:sz w:val="18"/>
          <w:szCs w:val="18"/>
        </w:rPr>
        <w:br/>
      </w:r>
      <w:r w:rsidRPr="007D34AE">
        <w:rPr>
          <w:rStyle w:val="NormalTok"/>
          <w:sz w:val="16"/>
          <w:szCs w:val="18"/>
        </w:rPr>
        <w:t>a1 &lt;-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KeywordTok"/>
          <w:sz w:val="16"/>
          <w:szCs w:val="18"/>
        </w:rPr>
        <w:t>lm</w:t>
      </w:r>
      <w:r w:rsidRPr="007D34AE">
        <w:rPr>
          <w:rStyle w:val="NormalTok"/>
          <w:sz w:val="16"/>
          <w:szCs w:val="18"/>
        </w:rPr>
        <w:t xml:space="preserve">(adom </w:t>
      </w:r>
      <w:r w:rsidRPr="007D34AE">
        <w:rPr>
          <w:rStyle w:val="OperatorTok"/>
          <w:sz w:val="16"/>
          <w:szCs w:val="18"/>
        </w:rPr>
        <w:t>~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pendingdate, </w:t>
      </w:r>
      <w:r w:rsidRPr="007D34AE">
        <w:rPr>
          <w:rStyle w:val="DataTypeTok"/>
          <w:sz w:val="16"/>
          <w:szCs w:val="18"/>
        </w:rPr>
        <w:t>data =</w:t>
      </w:r>
      <w:r w:rsidRPr="007D34AE">
        <w:rPr>
          <w:rStyle w:val="NormalTok"/>
          <w:sz w:val="16"/>
          <w:szCs w:val="18"/>
        </w:rPr>
        <w:t xml:space="preserve"> hs)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summary</w:t>
      </w:r>
      <w:r w:rsidRPr="007D34AE">
        <w:rPr>
          <w:rStyle w:val="NormalTok"/>
          <w:sz w:val="16"/>
          <w:szCs w:val="18"/>
        </w:rPr>
        <w:t>(a1)</w:t>
      </w:r>
    </w:p>
    <w:p w14:paraId="235D5BAD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Call: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lm(formula = adom ~ pendingdate, data = hs)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Residuals: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Min     1Q Median     3Q    Max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-79.67 -47.61 -26.34  22.70 553.33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Coefficients: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Estimate Std. Error t value Pr(&gt;|t|)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(Intercept) 19054.871   5317.568   3.583 0.000374 ***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pendingdate    -9.417      2.636  -3.572 0.000390 ***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---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Signif. codes:  0 '***' 0.001 '**' 0.01 '*' 0.05 '.' 0.1 ' ' 1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Residual standard error: 79.43 on 480 degrees of freedom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Multiple R-squared:  0.02589,    Adjusted R-squared:  0.02386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F-statistic: 12.76 on 1 and 480 DF,  p-value: 0.0003903</w:t>
      </w:r>
    </w:p>
    <w:p w14:paraId="4F92C534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NormalTok"/>
          <w:sz w:val="16"/>
          <w:szCs w:val="18"/>
        </w:rPr>
        <w:lastRenderedPageBreak/>
        <w:t>a2 &lt;-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KeywordTok"/>
          <w:sz w:val="16"/>
          <w:szCs w:val="18"/>
        </w:rPr>
        <w:t>lm</w:t>
      </w:r>
      <w:r w:rsidRPr="007D34AE">
        <w:rPr>
          <w:rStyle w:val="NormalTok"/>
          <w:sz w:val="16"/>
          <w:szCs w:val="18"/>
        </w:rPr>
        <w:t xml:space="preserve">(adom </w:t>
      </w:r>
      <w:r w:rsidRPr="007D34AE">
        <w:rPr>
          <w:rStyle w:val="OperatorTok"/>
          <w:sz w:val="16"/>
          <w:szCs w:val="18"/>
        </w:rPr>
        <w:t>~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yrblt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pendingdate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lppersqft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spl_sale, </w:t>
      </w:r>
      <w:r w:rsidRPr="007D34AE">
        <w:rPr>
          <w:rStyle w:val="DataTypeTok"/>
          <w:sz w:val="16"/>
          <w:szCs w:val="18"/>
        </w:rPr>
        <w:t>data =</w:t>
      </w:r>
      <w:r w:rsidRPr="007D34AE">
        <w:rPr>
          <w:rStyle w:val="NormalTok"/>
          <w:sz w:val="16"/>
          <w:szCs w:val="18"/>
        </w:rPr>
        <w:t xml:space="preserve"> hs)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summary</w:t>
      </w:r>
      <w:r w:rsidRPr="007D34AE">
        <w:rPr>
          <w:rStyle w:val="NormalTok"/>
          <w:sz w:val="16"/>
          <w:szCs w:val="18"/>
        </w:rPr>
        <w:t>(a2)</w:t>
      </w:r>
    </w:p>
    <w:p w14:paraId="4CA42F10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Call: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lm(formula = adom ~ yrblt + pendingdate + lppersqft + spl_sale,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   data = hs)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Residuals: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Min      1Q  Median      3Q     Max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-108.09  -46.49  -24.21   19.92  519.96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Coefficients: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 Estimate Std. Error t value Pr(&gt;|t|)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(Intercept) 8832.52170 6691.28549   1.320 0.187467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yrblt          4.93781    1.44528   3.417 0.000689 ***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pendingdate   -9.23382    2.80087  -3.297 0.001051 **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lppersqft      0.05017    0.19109   0.263 0.793031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spl_sale      -5.86950   16.12239  -0.364 0.715975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---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Signif. codes:  0 '***' 0.001 '**' 0.01 '*' 0.05 '.' 0.1 ' ' 1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Residual standard error: 78.59 on 477 degrees of freedom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Multiple R-squared:  0.05233,    Adjusted R-squared:  0.04438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F-statistic: 6.585 on 4 and 477 DF,  p-value: 3.65e-05</w:t>
      </w:r>
    </w:p>
    <w:p w14:paraId="51AE441D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NormalTok"/>
          <w:sz w:val="16"/>
          <w:szCs w:val="18"/>
        </w:rPr>
        <w:t>a3 &lt;-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KeywordTok"/>
          <w:sz w:val="16"/>
          <w:szCs w:val="18"/>
        </w:rPr>
        <w:t>lm</w:t>
      </w:r>
      <w:r w:rsidRPr="007D34AE">
        <w:rPr>
          <w:rStyle w:val="NormalTok"/>
          <w:sz w:val="16"/>
          <w:szCs w:val="18"/>
        </w:rPr>
        <w:t xml:space="preserve">(adom </w:t>
      </w:r>
      <w:r w:rsidRPr="007D34AE">
        <w:rPr>
          <w:rStyle w:val="OperatorTok"/>
          <w:sz w:val="16"/>
          <w:szCs w:val="18"/>
        </w:rPr>
        <w:t>~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yrblt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pendingdate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lppersqft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spl_sale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baths_total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private_pool </w:t>
      </w:r>
      <w:r w:rsidRPr="007D34AE">
        <w:rPr>
          <w:rStyle w:val="OperatorTok"/>
          <w:sz w:val="16"/>
          <w:szCs w:val="18"/>
        </w:rPr>
        <w:t>+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 xml:space="preserve">community_pool, </w:t>
      </w:r>
      <w:r w:rsidRPr="007D34AE">
        <w:rPr>
          <w:rStyle w:val="DataTypeTok"/>
          <w:sz w:val="16"/>
          <w:szCs w:val="18"/>
        </w:rPr>
        <w:t>data =</w:t>
      </w:r>
      <w:r w:rsidRPr="007D34AE">
        <w:rPr>
          <w:rStyle w:val="NormalTok"/>
          <w:sz w:val="16"/>
          <w:szCs w:val="18"/>
        </w:rPr>
        <w:t xml:space="preserve"> hs)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summary</w:t>
      </w:r>
      <w:r w:rsidRPr="007D34AE">
        <w:rPr>
          <w:rStyle w:val="NormalTok"/>
          <w:sz w:val="16"/>
          <w:szCs w:val="18"/>
        </w:rPr>
        <w:t>(a3)</w:t>
      </w:r>
    </w:p>
    <w:p w14:paraId="2577FB6E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Call: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lm(formula = adom ~ yrblt + pendingdate + lppersqft + spl_sale +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   baths_total + private_pool + community_pool, data = hs)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Residuals: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Min      1Q  Median      3Q     Max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-217.04  -46.25  -19.83   22.97  456.97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Coefficients: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         Estimate Std. Error t value Pr(&gt;|t|)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(Intercept)    11461.7655  6639.1706   1.726  0.08493 .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yrblt              2.7513     1.4674   1.875  0.06142 .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pendingdate       -8.3960     2.7430  -3.061  0.00233 **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lppersqft         -0.3426     0.2020  -1.696  0.09047 .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spl_sale          -8.8552    15.6506  -0.566  0.57179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baths_total       35.5468     5.9077   6.017 3.56e-09 ***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private_pool      -8.1692     8.8837  -0.920  0.35827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community_pool    -4.2739     7.8468  -0.545  0.58624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---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Signif. codes:  0 '***' 0.001 '**' 0.01 '*' 0.05 '.' 0.1 ' ' 1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Residual standard error: 75.7 on 474 degrees of freedom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Multiple R-squared:  0.1263, Adjusted R-squared:  0.1134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F-statistic:  9.79 on 7 and 474 DF,  p-value: 2.039e-11</w:t>
      </w:r>
    </w:p>
    <w:p w14:paraId="06F57E36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CommentTok"/>
          <w:sz w:val="16"/>
          <w:szCs w:val="18"/>
        </w:rPr>
        <w:t>#2nd DV Stargazer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stargazer</w:t>
      </w:r>
      <w:r w:rsidRPr="007D34AE">
        <w:rPr>
          <w:rStyle w:val="NormalTok"/>
          <w:sz w:val="16"/>
          <w:szCs w:val="18"/>
        </w:rPr>
        <w:t xml:space="preserve">(a1, a2, a3, </w:t>
      </w:r>
      <w:r w:rsidRPr="007D34AE">
        <w:rPr>
          <w:rStyle w:val="DataTypeTok"/>
          <w:sz w:val="16"/>
          <w:szCs w:val="18"/>
        </w:rPr>
        <w:t>type=</w:t>
      </w:r>
      <w:r w:rsidRPr="007D34AE">
        <w:rPr>
          <w:rStyle w:val="StringTok"/>
          <w:sz w:val="16"/>
          <w:szCs w:val="18"/>
        </w:rPr>
        <w:t>'text'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ataTypeTok"/>
          <w:sz w:val="16"/>
          <w:szCs w:val="18"/>
        </w:rPr>
        <w:t>single.row =</w:t>
      </w:r>
      <w:r w:rsidRPr="007D34AE">
        <w:rPr>
          <w:rStyle w:val="NormalTok"/>
          <w:sz w:val="16"/>
          <w:szCs w:val="18"/>
        </w:rPr>
        <w:t xml:space="preserve"> </w:t>
      </w:r>
      <w:r w:rsidRPr="007D34AE">
        <w:rPr>
          <w:rStyle w:val="OtherTok"/>
          <w:sz w:val="16"/>
          <w:szCs w:val="18"/>
        </w:rPr>
        <w:t>TRUE</w:t>
      </w:r>
      <w:r w:rsidRPr="007D34AE">
        <w:rPr>
          <w:rStyle w:val="NormalTok"/>
          <w:sz w:val="16"/>
          <w:szCs w:val="18"/>
        </w:rPr>
        <w:t>)</w:t>
      </w:r>
    </w:p>
    <w:p w14:paraId="12F78987" w14:textId="77777777" w:rsidR="00840043" w:rsidRPr="00464B9E" w:rsidRDefault="00464B9E">
      <w:pPr>
        <w:pStyle w:val="SourceCode"/>
        <w:rPr>
          <w:sz w:val="20"/>
          <w:szCs w:val="20"/>
        </w:rPr>
      </w:pPr>
      <w:bookmarkStart w:id="0" w:name="_Hlk65099283"/>
      <w:r w:rsidRPr="00464B9E">
        <w:rPr>
          <w:rStyle w:val="VerbatimChar"/>
          <w:sz w:val="20"/>
          <w:szCs w:val="22"/>
        </w:rPr>
        <w:t xml:space="preserve">## </w:t>
      </w:r>
      <w:r w:rsidRPr="00464B9E">
        <w:rPr>
          <w:sz w:val="22"/>
          <w:szCs w:val="22"/>
        </w:rPr>
        <w:br/>
      </w:r>
      <w:r w:rsidRPr="00464B9E">
        <w:rPr>
          <w:rStyle w:val="VerbatimChar"/>
          <w:sz w:val="20"/>
          <w:szCs w:val="22"/>
        </w:rPr>
        <w:t>## ============================================================================================</w:t>
      </w:r>
      <w:r w:rsidRPr="00464B9E">
        <w:rPr>
          <w:sz w:val="22"/>
          <w:szCs w:val="22"/>
        </w:rPr>
        <w:br/>
      </w:r>
      <w:r w:rsidRPr="00464B9E">
        <w:rPr>
          <w:rStyle w:val="VerbatimChar"/>
          <w:sz w:val="20"/>
          <w:szCs w:val="22"/>
        </w:rPr>
        <w:t xml:space="preserve">##                                               Dependent variable:                           </w:t>
      </w:r>
      <w:r w:rsidRPr="00464B9E">
        <w:rPr>
          <w:sz w:val="22"/>
          <w:szCs w:val="22"/>
        </w:rPr>
        <w:br/>
      </w:r>
      <w:r w:rsidRPr="00464B9E">
        <w:rPr>
          <w:rStyle w:val="VerbatimChar"/>
          <w:sz w:val="20"/>
          <w:szCs w:val="22"/>
        </w:rPr>
        <w:t>##                     ------------------------------------------------------------------------</w:t>
      </w:r>
      <w:r w:rsidRPr="00464B9E">
        <w:rPr>
          <w:sz w:val="22"/>
          <w:szCs w:val="22"/>
        </w:rPr>
        <w:br/>
      </w:r>
      <w:r w:rsidRPr="00464B9E">
        <w:rPr>
          <w:rStyle w:val="VerbatimChar"/>
          <w:sz w:val="20"/>
          <w:szCs w:val="22"/>
        </w:rPr>
        <w:t xml:space="preserve">##                                                       adom                                  </w:t>
      </w:r>
      <w:r w:rsidRPr="00464B9E">
        <w:rPr>
          <w:sz w:val="22"/>
          <w:szCs w:val="22"/>
        </w:rPr>
        <w:br/>
      </w:r>
      <w:r w:rsidRPr="00464B9E">
        <w:rPr>
          <w:rStyle w:val="VerbatimChar"/>
          <w:sz w:val="20"/>
          <w:szCs w:val="22"/>
        </w:rPr>
        <w:t xml:space="preserve">##                                (1)                     (2)                     (3)          </w:t>
      </w:r>
      <w:r w:rsidRPr="00464B9E">
        <w:rPr>
          <w:sz w:val="22"/>
          <w:szCs w:val="22"/>
        </w:rPr>
        <w:br/>
      </w:r>
      <w:r w:rsidRPr="00464B9E">
        <w:rPr>
          <w:rStyle w:val="VerbatimChar"/>
          <w:sz w:val="20"/>
          <w:szCs w:val="22"/>
        </w:rPr>
        <w:t>## --------------------------------------------------------------------------------------------</w:t>
      </w:r>
      <w:r w:rsidRPr="00464B9E">
        <w:rPr>
          <w:sz w:val="22"/>
          <w:szCs w:val="22"/>
        </w:rPr>
        <w:br/>
      </w:r>
      <w:r w:rsidRPr="00464B9E">
        <w:rPr>
          <w:rStyle w:val="VerbatimChar"/>
          <w:sz w:val="20"/>
          <w:szCs w:val="22"/>
        </w:rPr>
        <w:t xml:space="preserve">## yrblt                                            4.938*** (1.445)        2.751* (1.467)     </w:t>
      </w:r>
      <w:r w:rsidRPr="00464B9E">
        <w:rPr>
          <w:sz w:val="22"/>
          <w:szCs w:val="22"/>
        </w:rPr>
        <w:br/>
      </w:r>
      <w:r w:rsidRPr="00464B9E">
        <w:rPr>
          <w:rStyle w:val="VerbatimChar"/>
          <w:sz w:val="20"/>
          <w:szCs w:val="22"/>
        </w:rPr>
        <w:t xml:space="preserve">## pendingdate             -9.417*** (2.636)       -9.234*** (2.801)       -8.396*** (2.743)   </w:t>
      </w:r>
      <w:r w:rsidRPr="00464B9E">
        <w:rPr>
          <w:sz w:val="22"/>
          <w:szCs w:val="22"/>
        </w:rPr>
        <w:br/>
      </w:r>
      <w:r w:rsidRPr="00464B9E">
        <w:rPr>
          <w:rStyle w:val="VerbatimChar"/>
          <w:sz w:val="20"/>
          <w:szCs w:val="22"/>
        </w:rPr>
        <w:t xml:space="preserve">## lppersqft                                         0.050 (0.191)          -0.343* (0.202)    </w:t>
      </w:r>
      <w:r w:rsidRPr="00464B9E">
        <w:rPr>
          <w:sz w:val="22"/>
          <w:szCs w:val="22"/>
        </w:rPr>
        <w:br/>
      </w:r>
      <w:r w:rsidRPr="00464B9E">
        <w:rPr>
          <w:rStyle w:val="VerbatimChar"/>
          <w:sz w:val="20"/>
          <w:szCs w:val="22"/>
        </w:rPr>
        <w:t xml:space="preserve">## spl_sale                                         -5.870 (16.122)         -8.855 (15.651)    </w:t>
      </w:r>
      <w:r w:rsidRPr="00464B9E">
        <w:rPr>
          <w:sz w:val="22"/>
          <w:szCs w:val="22"/>
        </w:rPr>
        <w:br/>
      </w:r>
      <w:r w:rsidRPr="00464B9E">
        <w:rPr>
          <w:rStyle w:val="VerbatimChar"/>
          <w:sz w:val="20"/>
          <w:szCs w:val="22"/>
        </w:rPr>
        <w:t xml:space="preserve">## baths_total                                                             35.547*** (5.908)   </w:t>
      </w:r>
      <w:r w:rsidRPr="00464B9E">
        <w:rPr>
          <w:sz w:val="22"/>
          <w:szCs w:val="22"/>
        </w:rPr>
        <w:br/>
      </w:r>
      <w:r w:rsidRPr="00464B9E">
        <w:rPr>
          <w:rStyle w:val="VerbatimChar"/>
          <w:sz w:val="20"/>
          <w:szCs w:val="22"/>
        </w:rPr>
        <w:t xml:space="preserve">## private_pool                                                             -8.169 (8.884)     </w:t>
      </w:r>
      <w:r w:rsidRPr="00464B9E">
        <w:rPr>
          <w:sz w:val="22"/>
          <w:szCs w:val="22"/>
        </w:rPr>
        <w:br/>
      </w:r>
      <w:r w:rsidRPr="00464B9E">
        <w:rPr>
          <w:rStyle w:val="VerbatimChar"/>
          <w:sz w:val="20"/>
          <w:szCs w:val="22"/>
        </w:rPr>
        <w:t xml:space="preserve">## community_pool                                                           -4.274 (7.847)     </w:t>
      </w:r>
      <w:r w:rsidRPr="00464B9E">
        <w:rPr>
          <w:sz w:val="22"/>
          <w:szCs w:val="22"/>
        </w:rPr>
        <w:br/>
      </w:r>
      <w:r w:rsidRPr="00464B9E">
        <w:rPr>
          <w:rStyle w:val="VerbatimChar"/>
          <w:sz w:val="20"/>
          <w:szCs w:val="22"/>
        </w:rPr>
        <w:t>## Constant            19,054.870*** (5,317.568) 8,832.522 (6,691.285)  11,461.770* (6,639.171)</w:t>
      </w:r>
      <w:r w:rsidRPr="00464B9E">
        <w:rPr>
          <w:sz w:val="22"/>
          <w:szCs w:val="22"/>
        </w:rPr>
        <w:br/>
      </w:r>
      <w:r w:rsidRPr="00464B9E">
        <w:rPr>
          <w:rStyle w:val="VerbatimChar"/>
          <w:sz w:val="20"/>
          <w:szCs w:val="22"/>
        </w:rPr>
        <w:t>## --------------------------------------------------------------------------------------------</w:t>
      </w:r>
      <w:r w:rsidRPr="00464B9E">
        <w:rPr>
          <w:sz w:val="22"/>
          <w:szCs w:val="22"/>
        </w:rPr>
        <w:br/>
      </w:r>
      <w:r w:rsidRPr="00464B9E">
        <w:rPr>
          <w:rStyle w:val="VerbatimChar"/>
          <w:sz w:val="20"/>
          <w:szCs w:val="22"/>
        </w:rPr>
        <w:t xml:space="preserve">## Observations                   482                     482                     482          </w:t>
      </w:r>
      <w:r w:rsidRPr="00464B9E">
        <w:rPr>
          <w:sz w:val="22"/>
          <w:szCs w:val="22"/>
        </w:rPr>
        <w:br/>
      </w:r>
      <w:r w:rsidRPr="00464B9E">
        <w:rPr>
          <w:rStyle w:val="VerbatimChar"/>
          <w:sz w:val="20"/>
          <w:szCs w:val="22"/>
        </w:rPr>
        <w:lastRenderedPageBreak/>
        <w:t xml:space="preserve">## R2                            0.026                   0.052                   0.126         </w:t>
      </w:r>
      <w:r w:rsidRPr="00464B9E">
        <w:rPr>
          <w:sz w:val="22"/>
          <w:szCs w:val="22"/>
        </w:rPr>
        <w:br/>
      </w:r>
      <w:r w:rsidRPr="00464B9E">
        <w:rPr>
          <w:rStyle w:val="VerbatimChar"/>
          <w:sz w:val="20"/>
          <w:szCs w:val="20"/>
        </w:rPr>
        <w:t xml:space="preserve">## Adjusted R2                   0.024                   0.044                   0.113         </w:t>
      </w:r>
      <w:r w:rsidRPr="00464B9E">
        <w:rPr>
          <w:sz w:val="20"/>
          <w:szCs w:val="20"/>
        </w:rPr>
        <w:br/>
      </w:r>
      <w:r w:rsidRPr="00464B9E">
        <w:rPr>
          <w:rStyle w:val="VerbatimChar"/>
          <w:sz w:val="20"/>
          <w:szCs w:val="20"/>
        </w:rPr>
        <w:t xml:space="preserve">## Residual Std. Error     79.427 (df = 480)       78.588 (df = 477)       75.696 (df = 474)   </w:t>
      </w:r>
      <w:r w:rsidRPr="00464B9E">
        <w:rPr>
          <w:sz w:val="20"/>
          <w:szCs w:val="20"/>
        </w:rPr>
        <w:br/>
      </w:r>
      <w:r w:rsidRPr="00464B9E">
        <w:rPr>
          <w:rStyle w:val="VerbatimChar"/>
          <w:sz w:val="20"/>
          <w:szCs w:val="20"/>
        </w:rPr>
        <w:t xml:space="preserve">## F Statistic          12.758*** (df = 1; 480)  6.585*** (df = 4; 477) 9.790*** (df = 7; 474) </w:t>
      </w:r>
      <w:r w:rsidRPr="00464B9E">
        <w:rPr>
          <w:sz w:val="20"/>
          <w:szCs w:val="20"/>
        </w:rPr>
        <w:br/>
      </w:r>
      <w:r w:rsidRPr="00464B9E">
        <w:rPr>
          <w:rStyle w:val="VerbatimChar"/>
          <w:sz w:val="20"/>
          <w:szCs w:val="20"/>
        </w:rPr>
        <w:t>## ============================================================================================</w:t>
      </w:r>
      <w:r w:rsidRPr="00464B9E">
        <w:rPr>
          <w:sz w:val="20"/>
          <w:szCs w:val="20"/>
        </w:rPr>
        <w:br/>
      </w:r>
      <w:r w:rsidRPr="00464B9E">
        <w:rPr>
          <w:rStyle w:val="VerbatimChar"/>
          <w:sz w:val="20"/>
          <w:szCs w:val="20"/>
        </w:rPr>
        <w:t>## Note:                                                            *p&lt;0.1; **p&lt;0.05; ***p&lt;0.01</w:t>
      </w:r>
    </w:p>
    <w:bookmarkEnd w:id="0"/>
    <w:p w14:paraId="3D63C474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stargazer</w:t>
      </w:r>
      <w:r w:rsidRPr="007D34AE">
        <w:rPr>
          <w:rStyle w:val="NormalTok"/>
          <w:sz w:val="16"/>
          <w:szCs w:val="18"/>
        </w:rPr>
        <w:t xml:space="preserve">(a1, a2, a3, </w:t>
      </w:r>
      <w:r w:rsidRPr="007D34AE">
        <w:rPr>
          <w:rStyle w:val="DataTypeTok"/>
          <w:sz w:val="16"/>
          <w:szCs w:val="18"/>
        </w:rPr>
        <w:t>type=</w:t>
      </w:r>
      <w:r w:rsidRPr="007D34AE">
        <w:rPr>
          <w:rStyle w:val="StringTok"/>
          <w:sz w:val="16"/>
          <w:szCs w:val="18"/>
        </w:rPr>
        <w:t>'text'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ataTypeTok"/>
          <w:sz w:val="16"/>
          <w:szCs w:val="18"/>
        </w:rPr>
        <w:t>ci=</w:t>
      </w:r>
      <w:r w:rsidRPr="007D34AE">
        <w:rPr>
          <w:rStyle w:val="OtherTok"/>
          <w:sz w:val="16"/>
          <w:szCs w:val="18"/>
        </w:rPr>
        <w:t>TRUE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ataTypeTok"/>
          <w:sz w:val="16"/>
          <w:szCs w:val="18"/>
        </w:rPr>
        <w:t>ci.level=</w:t>
      </w:r>
      <w:r w:rsidRPr="007D34AE">
        <w:rPr>
          <w:rStyle w:val="FloatTok"/>
          <w:sz w:val="16"/>
          <w:szCs w:val="18"/>
        </w:rPr>
        <w:t>0.95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ataTypeTok"/>
          <w:sz w:val="16"/>
          <w:szCs w:val="18"/>
        </w:rPr>
        <w:t>single.row =</w:t>
      </w:r>
      <w:r w:rsidRPr="007D34AE">
        <w:rPr>
          <w:rStyle w:val="NormalTok"/>
          <w:sz w:val="16"/>
          <w:szCs w:val="18"/>
        </w:rPr>
        <w:t xml:space="preserve"> </w:t>
      </w:r>
      <w:r w:rsidRPr="007D34AE">
        <w:rPr>
          <w:rStyle w:val="OtherTok"/>
          <w:sz w:val="16"/>
          <w:szCs w:val="18"/>
        </w:rPr>
        <w:t>TRUE</w:t>
      </w:r>
      <w:r w:rsidRPr="007D34AE">
        <w:rPr>
          <w:rStyle w:val="NormalTok"/>
          <w:sz w:val="16"/>
          <w:szCs w:val="18"/>
        </w:rPr>
        <w:t>)</w:t>
      </w:r>
    </w:p>
    <w:p w14:paraId="377469C3" w14:textId="77777777" w:rsidR="00840043" w:rsidRPr="0025136F" w:rsidRDefault="00464B9E">
      <w:pPr>
        <w:pStyle w:val="SourceCode"/>
        <w:rPr>
          <w:sz w:val="15"/>
          <w:szCs w:val="15"/>
        </w:rPr>
      </w:pPr>
      <w:r w:rsidRPr="0025136F">
        <w:rPr>
          <w:rStyle w:val="VerbatimChar"/>
          <w:sz w:val="15"/>
          <w:szCs w:val="15"/>
        </w:rPr>
        <w:t xml:space="preserve">## 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>## =================================================================================================================================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 xml:space="preserve">##                                                                  Dependent variable:                                             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>##                     -------------------------------------------------------------------------------------------------------------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 xml:space="preserve">##                                                                         adom                                                     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 xml:space="preserve">##                                      (1)                                 (2)                                 (3)                 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>## ---------------------------------------------------------------------------------------------------------------------------------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 xml:space="preserve">## yrblt                                                          4.938*** (2.105, 7.771)              2.751* (-0.125, 5.627)       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 xml:space="preserve">## pendingdate              -9.417*** (-14.584, -4.250)         -9.234*** (-14.723, -3.744)         -8.396*** (-13.772, -3.020)     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 xml:space="preserve">## lppersqft                                                       0.050 (-0.324, 0.425)              -0.343* (-0.738, 0.053)       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 xml:space="preserve">## spl_sale                                                       -5.870 (-37.469, 25.730)            -8.855 (-39.530, 21.819)      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 xml:space="preserve">## baths_total                                                                                       35.547*** (23.968, 47.126)     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 xml:space="preserve">## private_pool                                                                                       -8.169 (-25.581, 9.243)       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 xml:space="preserve">## community_pool                                                                                     -4.274 (-19.653, 11.106)      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>## Constant            19,054.870*** (8,632.630, 29,477.110) 8,832.522 (-4,282.157, 21,947.200) 11,461.770* (-1,550.770, 24,474.300)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>## ---------------------------------------------------------------------------------------------------------------------------------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 xml:space="preserve">## Observations                         482                                 482                                 482                 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 xml:space="preserve">## R2                                  0.026                               0.052                               0.126                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 xml:space="preserve">## Adjusted R2                         0.024                               0.044                               0.113                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 xml:space="preserve">## Residual Std. Error           79.427 (df = 480)                   78.588 (df = 477)                   75.696 (df = 474)          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 xml:space="preserve">## F Statistic                12.758*** (df = 1; 480)              6.585*** (df = 4; 477)              9.790*** (df = 7; 474)       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>## =================================================================================================================================</w:t>
      </w:r>
      <w:r w:rsidRPr="0025136F">
        <w:rPr>
          <w:sz w:val="15"/>
          <w:szCs w:val="15"/>
        </w:rPr>
        <w:br/>
      </w:r>
      <w:r w:rsidRPr="0025136F">
        <w:rPr>
          <w:rStyle w:val="VerbatimChar"/>
          <w:sz w:val="15"/>
          <w:szCs w:val="15"/>
        </w:rPr>
        <w:t>## Note:                                                                                                 *p&lt;0.1; **p&lt;0.05; ***p&lt;0.01</w:t>
      </w:r>
    </w:p>
    <w:p w14:paraId="080A2C98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CommentTok"/>
          <w:sz w:val="16"/>
          <w:szCs w:val="18"/>
        </w:rPr>
        <w:t>#Assumptions tests</w:t>
      </w:r>
      <w:r w:rsidRPr="007D34AE">
        <w:rPr>
          <w:sz w:val="18"/>
          <w:szCs w:val="18"/>
        </w:rPr>
        <w:br/>
      </w:r>
      <w:r w:rsidRPr="007D34AE">
        <w:rPr>
          <w:rStyle w:val="CommentTok"/>
          <w:sz w:val="16"/>
          <w:szCs w:val="18"/>
        </w:rPr>
        <w:t>#Plots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par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DataTypeTok"/>
          <w:sz w:val="16"/>
          <w:szCs w:val="18"/>
        </w:rPr>
        <w:t>mfrow =</w:t>
      </w:r>
      <w:r w:rsidRPr="007D34AE">
        <w:rPr>
          <w:rStyle w:val="NormalTok"/>
          <w:sz w:val="16"/>
          <w:szCs w:val="18"/>
        </w:rPr>
        <w:t xml:space="preserve"> </w:t>
      </w:r>
      <w:r w:rsidRPr="007D34AE">
        <w:rPr>
          <w:rStyle w:val="KeywordTok"/>
          <w:sz w:val="16"/>
          <w:szCs w:val="18"/>
        </w:rPr>
        <w:t>c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DecValTok"/>
          <w:sz w:val="16"/>
          <w:szCs w:val="18"/>
        </w:rPr>
        <w:t>2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ecValTok"/>
          <w:sz w:val="16"/>
          <w:szCs w:val="18"/>
        </w:rPr>
        <w:t>2</w:t>
      </w:r>
      <w:r w:rsidRPr="007D34AE">
        <w:rPr>
          <w:rStyle w:val="NormalTok"/>
          <w:sz w:val="16"/>
          <w:szCs w:val="18"/>
        </w:rPr>
        <w:t>))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plot</w:t>
      </w:r>
      <w:r w:rsidRPr="007D34AE">
        <w:rPr>
          <w:rStyle w:val="NormalTok"/>
          <w:sz w:val="16"/>
          <w:szCs w:val="18"/>
        </w:rPr>
        <w:t>(p3)</w:t>
      </w:r>
    </w:p>
    <w:p w14:paraId="095D7307" w14:textId="77777777" w:rsidR="00840043" w:rsidRPr="007D34AE" w:rsidRDefault="00464B9E">
      <w:pPr>
        <w:pStyle w:val="FirstParagraph"/>
        <w:rPr>
          <w:sz w:val="18"/>
          <w:szCs w:val="18"/>
        </w:rPr>
      </w:pPr>
      <w:r w:rsidRPr="007D34AE">
        <w:rPr>
          <w:noProof/>
          <w:sz w:val="18"/>
          <w:szCs w:val="18"/>
        </w:rPr>
        <w:drawing>
          <wp:inline distT="0" distB="0" distL="0" distR="0" wp14:anchorId="4D709ACC" wp14:editId="73EF6344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2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282AC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par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DataTypeTok"/>
          <w:sz w:val="16"/>
          <w:szCs w:val="18"/>
        </w:rPr>
        <w:t>mfrow=</w:t>
      </w:r>
      <w:r w:rsidRPr="007D34AE">
        <w:rPr>
          <w:rStyle w:val="KeywordTok"/>
          <w:sz w:val="16"/>
          <w:szCs w:val="18"/>
        </w:rPr>
        <w:t>c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DecValTok"/>
          <w:sz w:val="16"/>
          <w:szCs w:val="18"/>
        </w:rPr>
        <w:t>1</w:t>
      </w:r>
      <w:r w:rsidRPr="007D34AE">
        <w:rPr>
          <w:rStyle w:val="NormalTok"/>
          <w:sz w:val="16"/>
          <w:szCs w:val="18"/>
        </w:rPr>
        <w:t>,</w:t>
      </w:r>
      <w:r w:rsidRPr="007D34AE">
        <w:rPr>
          <w:rStyle w:val="DecValTok"/>
          <w:sz w:val="16"/>
          <w:szCs w:val="18"/>
        </w:rPr>
        <w:t>1</w:t>
      </w:r>
      <w:r w:rsidRPr="007D34AE">
        <w:rPr>
          <w:rStyle w:val="NormalTok"/>
          <w:sz w:val="16"/>
          <w:szCs w:val="18"/>
        </w:rPr>
        <w:t>))</w:t>
      </w:r>
      <w:r w:rsidRPr="007D34AE">
        <w:rPr>
          <w:sz w:val="18"/>
          <w:szCs w:val="18"/>
        </w:rPr>
        <w:br/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par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DataTypeTok"/>
          <w:sz w:val="16"/>
          <w:szCs w:val="18"/>
        </w:rPr>
        <w:t>mfrow =</w:t>
      </w:r>
      <w:r w:rsidRPr="007D34AE">
        <w:rPr>
          <w:rStyle w:val="NormalTok"/>
          <w:sz w:val="16"/>
          <w:szCs w:val="18"/>
        </w:rPr>
        <w:t xml:space="preserve"> </w:t>
      </w:r>
      <w:r w:rsidRPr="007D34AE">
        <w:rPr>
          <w:rStyle w:val="KeywordTok"/>
          <w:sz w:val="16"/>
          <w:szCs w:val="18"/>
        </w:rPr>
        <w:t>c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DecValTok"/>
          <w:sz w:val="16"/>
          <w:szCs w:val="18"/>
        </w:rPr>
        <w:t>2</w:t>
      </w:r>
      <w:r w:rsidRPr="007D34AE">
        <w:rPr>
          <w:rStyle w:val="NormalTok"/>
          <w:sz w:val="16"/>
          <w:szCs w:val="18"/>
        </w:rPr>
        <w:t xml:space="preserve">, </w:t>
      </w:r>
      <w:r w:rsidRPr="007D34AE">
        <w:rPr>
          <w:rStyle w:val="DecValTok"/>
          <w:sz w:val="16"/>
          <w:szCs w:val="18"/>
        </w:rPr>
        <w:t>2</w:t>
      </w:r>
      <w:r w:rsidRPr="007D34AE">
        <w:rPr>
          <w:rStyle w:val="NormalTok"/>
          <w:sz w:val="16"/>
          <w:szCs w:val="18"/>
        </w:rPr>
        <w:t>))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plot</w:t>
      </w:r>
      <w:r w:rsidRPr="007D34AE">
        <w:rPr>
          <w:rStyle w:val="NormalTok"/>
          <w:sz w:val="16"/>
          <w:szCs w:val="18"/>
        </w:rPr>
        <w:t>(a3)</w:t>
      </w:r>
    </w:p>
    <w:p w14:paraId="1E2BE3FE" w14:textId="77777777" w:rsidR="00840043" w:rsidRPr="007D34AE" w:rsidRDefault="00464B9E">
      <w:pPr>
        <w:pStyle w:val="FirstParagraph"/>
        <w:rPr>
          <w:sz w:val="18"/>
          <w:szCs w:val="18"/>
        </w:rPr>
      </w:pPr>
      <w:r w:rsidRPr="007D34AE">
        <w:rPr>
          <w:noProof/>
          <w:sz w:val="18"/>
          <w:szCs w:val="18"/>
        </w:rPr>
        <w:lastRenderedPageBreak/>
        <w:drawing>
          <wp:inline distT="0" distB="0" distL="0" distR="0" wp14:anchorId="41C01BC4" wp14:editId="01F615F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2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D64325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par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DataTypeTok"/>
          <w:sz w:val="16"/>
          <w:szCs w:val="18"/>
        </w:rPr>
        <w:t>mfrow=</w:t>
      </w:r>
      <w:r w:rsidRPr="007D34AE">
        <w:rPr>
          <w:rStyle w:val="KeywordTok"/>
          <w:sz w:val="16"/>
          <w:szCs w:val="18"/>
        </w:rPr>
        <w:t>c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DecValTok"/>
          <w:sz w:val="16"/>
          <w:szCs w:val="18"/>
        </w:rPr>
        <w:t>1</w:t>
      </w:r>
      <w:r w:rsidRPr="007D34AE">
        <w:rPr>
          <w:rStyle w:val="NormalTok"/>
          <w:sz w:val="16"/>
          <w:szCs w:val="18"/>
        </w:rPr>
        <w:t>,</w:t>
      </w:r>
      <w:r w:rsidRPr="007D34AE">
        <w:rPr>
          <w:rStyle w:val="DecValTok"/>
          <w:sz w:val="16"/>
          <w:szCs w:val="18"/>
        </w:rPr>
        <w:t>1</w:t>
      </w:r>
      <w:r w:rsidRPr="007D34AE">
        <w:rPr>
          <w:rStyle w:val="NormalTok"/>
          <w:sz w:val="16"/>
          <w:szCs w:val="18"/>
        </w:rPr>
        <w:t>))</w:t>
      </w:r>
      <w:r w:rsidRPr="007D34AE">
        <w:rPr>
          <w:sz w:val="18"/>
          <w:szCs w:val="18"/>
        </w:rPr>
        <w:br/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qqnorm</w:t>
      </w:r>
      <w:r w:rsidRPr="007D34AE">
        <w:rPr>
          <w:rStyle w:val="NormalTok"/>
          <w:sz w:val="16"/>
          <w:szCs w:val="18"/>
        </w:rPr>
        <w:t>(p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res)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qqline</w:t>
      </w:r>
      <w:r w:rsidRPr="007D34AE">
        <w:rPr>
          <w:rStyle w:val="NormalTok"/>
          <w:sz w:val="16"/>
          <w:szCs w:val="18"/>
        </w:rPr>
        <w:t>(p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res, </w:t>
      </w:r>
      <w:r w:rsidRPr="007D34AE">
        <w:rPr>
          <w:rStyle w:val="DataTypeTok"/>
          <w:sz w:val="16"/>
          <w:szCs w:val="18"/>
        </w:rPr>
        <w:t>col =</w:t>
      </w:r>
      <w:r w:rsidRPr="007D34AE">
        <w:rPr>
          <w:rStyle w:val="NormalTok"/>
          <w:sz w:val="16"/>
          <w:szCs w:val="18"/>
        </w:rPr>
        <w:t xml:space="preserve"> </w:t>
      </w:r>
      <w:r w:rsidRPr="007D34AE">
        <w:rPr>
          <w:rStyle w:val="StringTok"/>
          <w:sz w:val="16"/>
          <w:szCs w:val="18"/>
        </w:rPr>
        <w:t>'red'</w:t>
      </w:r>
      <w:r w:rsidRPr="007D34AE">
        <w:rPr>
          <w:rStyle w:val="NormalTok"/>
          <w:sz w:val="16"/>
          <w:szCs w:val="18"/>
        </w:rPr>
        <w:t>)</w:t>
      </w:r>
    </w:p>
    <w:p w14:paraId="7ADA9AEF" w14:textId="77777777" w:rsidR="00840043" w:rsidRPr="007D34AE" w:rsidRDefault="00464B9E">
      <w:pPr>
        <w:pStyle w:val="FirstParagraph"/>
        <w:rPr>
          <w:sz w:val="18"/>
          <w:szCs w:val="18"/>
        </w:rPr>
      </w:pPr>
      <w:r w:rsidRPr="007D34AE">
        <w:rPr>
          <w:noProof/>
          <w:sz w:val="18"/>
          <w:szCs w:val="18"/>
        </w:rPr>
        <w:drawing>
          <wp:inline distT="0" distB="0" distL="0" distR="0" wp14:anchorId="58B6079D" wp14:editId="5A4EEC2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2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76C161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plot</w:t>
      </w:r>
      <w:r w:rsidRPr="007D34AE">
        <w:rPr>
          <w:rStyle w:val="NormalTok"/>
          <w:sz w:val="16"/>
          <w:szCs w:val="18"/>
        </w:rPr>
        <w:t>(p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res </w:t>
      </w:r>
      <w:r w:rsidRPr="007D34AE">
        <w:rPr>
          <w:rStyle w:val="OperatorTok"/>
          <w:sz w:val="16"/>
          <w:szCs w:val="18"/>
        </w:rPr>
        <w:t>~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>p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fit)    </w:t>
      </w:r>
    </w:p>
    <w:p w14:paraId="79E57822" w14:textId="77777777" w:rsidR="00840043" w:rsidRPr="007D34AE" w:rsidRDefault="00464B9E">
      <w:pPr>
        <w:pStyle w:val="FirstParagraph"/>
        <w:rPr>
          <w:sz w:val="18"/>
          <w:szCs w:val="18"/>
        </w:rPr>
      </w:pPr>
      <w:r w:rsidRPr="007D34AE">
        <w:rPr>
          <w:noProof/>
          <w:sz w:val="18"/>
          <w:szCs w:val="18"/>
        </w:rPr>
        <w:lastRenderedPageBreak/>
        <w:drawing>
          <wp:inline distT="0" distB="0" distL="0" distR="0" wp14:anchorId="20C75889" wp14:editId="1A9C3F9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2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3E9EA5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hist</w:t>
      </w:r>
      <w:r w:rsidRPr="007D34AE">
        <w:rPr>
          <w:rStyle w:val="NormalTok"/>
          <w:sz w:val="16"/>
          <w:szCs w:val="18"/>
        </w:rPr>
        <w:t>(p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fit)</w:t>
      </w:r>
    </w:p>
    <w:p w14:paraId="4459082B" w14:textId="77777777" w:rsidR="00840043" w:rsidRPr="007D34AE" w:rsidRDefault="00464B9E">
      <w:pPr>
        <w:pStyle w:val="FirstParagraph"/>
        <w:rPr>
          <w:sz w:val="18"/>
          <w:szCs w:val="18"/>
        </w:rPr>
      </w:pPr>
      <w:r w:rsidRPr="007D34AE">
        <w:rPr>
          <w:noProof/>
          <w:sz w:val="18"/>
          <w:szCs w:val="18"/>
        </w:rPr>
        <w:drawing>
          <wp:inline distT="0" distB="0" distL="0" distR="0" wp14:anchorId="77411437" wp14:editId="16B18C4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2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9B2693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qqnorm</w:t>
      </w:r>
      <w:r w:rsidRPr="007D34AE">
        <w:rPr>
          <w:rStyle w:val="NormalTok"/>
          <w:sz w:val="16"/>
          <w:szCs w:val="18"/>
        </w:rPr>
        <w:t>(a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res)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qqline</w:t>
      </w:r>
      <w:r w:rsidRPr="007D34AE">
        <w:rPr>
          <w:rStyle w:val="NormalTok"/>
          <w:sz w:val="16"/>
          <w:szCs w:val="18"/>
        </w:rPr>
        <w:t>(a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res, </w:t>
      </w:r>
      <w:r w:rsidRPr="007D34AE">
        <w:rPr>
          <w:rStyle w:val="DataTypeTok"/>
          <w:sz w:val="16"/>
          <w:szCs w:val="18"/>
        </w:rPr>
        <w:t>col =</w:t>
      </w:r>
      <w:r w:rsidRPr="007D34AE">
        <w:rPr>
          <w:rStyle w:val="NormalTok"/>
          <w:sz w:val="16"/>
          <w:szCs w:val="18"/>
        </w:rPr>
        <w:t xml:space="preserve"> </w:t>
      </w:r>
      <w:r w:rsidRPr="007D34AE">
        <w:rPr>
          <w:rStyle w:val="StringTok"/>
          <w:sz w:val="16"/>
          <w:szCs w:val="18"/>
        </w:rPr>
        <w:t>'red'</w:t>
      </w:r>
      <w:r w:rsidRPr="007D34AE">
        <w:rPr>
          <w:rStyle w:val="NormalTok"/>
          <w:sz w:val="16"/>
          <w:szCs w:val="18"/>
        </w:rPr>
        <w:t>)</w:t>
      </w:r>
    </w:p>
    <w:p w14:paraId="29239DC9" w14:textId="77777777" w:rsidR="00840043" w:rsidRPr="007D34AE" w:rsidRDefault="00464B9E">
      <w:pPr>
        <w:pStyle w:val="FirstParagraph"/>
        <w:rPr>
          <w:sz w:val="18"/>
          <w:szCs w:val="18"/>
        </w:rPr>
      </w:pPr>
      <w:r w:rsidRPr="007D34AE">
        <w:rPr>
          <w:noProof/>
          <w:sz w:val="18"/>
          <w:szCs w:val="18"/>
        </w:rPr>
        <w:lastRenderedPageBreak/>
        <w:drawing>
          <wp:inline distT="0" distB="0" distL="0" distR="0" wp14:anchorId="34602570" wp14:editId="67890DC1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2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68ED54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plot</w:t>
      </w:r>
      <w:r w:rsidRPr="007D34AE">
        <w:rPr>
          <w:rStyle w:val="NormalTok"/>
          <w:sz w:val="16"/>
          <w:szCs w:val="18"/>
        </w:rPr>
        <w:t>(a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res </w:t>
      </w:r>
      <w:r w:rsidRPr="007D34AE">
        <w:rPr>
          <w:rStyle w:val="OperatorTok"/>
          <w:sz w:val="16"/>
          <w:szCs w:val="18"/>
        </w:rPr>
        <w:t>~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NormalTok"/>
          <w:sz w:val="16"/>
          <w:szCs w:val="18"/>
        </w:rPr>
        <w:t>a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fit)    </w:t>
      </w:r>
    </w:p>
    <w:p w14:paraId="12658A08" w14:textId="77777777" w:rsidR="00840043" w:rsidRPr="007D34AE" w:rsidRDefault="00464B9E">
      <w:pPr>
        <w:pStyle w:val="FirstParagraph"/>
        <w:rPr>
          <w:sz w:val="18"/>
          <w:szCs w:val="18"/>
        </w:rPr>
      </w:pPr>
      <w:r w:rsidRPr="007D34AE">
        <w:rPr>
          <w:noProof/>
          <w:sz w:val="18"/>
          <w:szCs w:val="18"/>
        </w:rPr>
        <w:drawing>
          <wp:inline distT="0" distB="0" distL="0" distR="0" wp14:anchorId="0FE19DAD" wp14:editId="5D6AB34A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2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6D1891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hist</w:t>
      </w:r>
      <w:r w:rsidRPr="007D34AE">
        <w:rPr>
          <w:rStyle w:val="NormalTok"/>
          <w:sz w:val="16"/>
          <w:szCs w:val="18"/>
        </w:rPr>
        <w:t>(a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fit)</w:t>
      </w:r>
    </w:p>
    <w:p w14:paraId="60544D56" w14:textId="77777777" w:rsidR="00840043" w:rsidRPr="007D34AE" w:rsidRDefault="00464B9E">
      <w:pPr>
        <w:pStyle w:val="FirstParagraph"/>
        <w:rPr>
          <w:sz w:val="18"/>
          <w:szCs w:val="18"/>
        </w:rPr>
      </w:pPr>
      <w:r w:rsidRPr="007D34AE">
        <w:rPr>
          <w:noProof/>
          <w:sz w:val="18"/>
          <w:szCs w:val="18"/>
        </w:rPr>
        <w:lastRenderedPageBreak/>
        <w:drawing>
          <wp:inline distT="0" distB="0" distL="0" distR="0" wp14:anchorId="616CF59F" wp14:editId="2C17C98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2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27D434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ggqqplot</w:t>
      </w:r>
      <w:r w:rsidRPr="007D34AE">
        <w:rPr>
          <w:rStyle w:val="NormalTok"/>
          <w:sz w:val="16"/>
          <w:szCs w:val="18"/>
        </w:rPr>
        <w:t>(p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res, </w:t>
      </w:r>
      <w:r w:rsidRPr="007D34AE">
        <w:rPr>
          <w:rStyle w:val="DataTypeTok"/>
          <w:sz w:val="16"/>
          <w:szCs w:val="18"/>
        </w:rPr>
        <w:t>ylab =</w:t>
      </w:r>
      <w:r w:rsidRPr="007D34AE">
        <w:rPr>
          <w:rStyle w:val="NormalTok"/>
          <w:sz w:val="16"/>
          <w:szCs w:val="18"/>
        </w:rPr>
        <w:t xml:space="preserve"> </w:t>
      </w:r>
      <w:r w:rsidRPr="007D34AE">
        <w:rPr>
          <w:rStyle w:val="StringTok"/>
          <w:sz w:val="16"/>
          <w:szCs w:val="18"/>
        </w:rPr>
        <w:t>"Price Model 3"</w:t>
      </w:r>
      <w:r w:rsidRPr="007D34AE">
        <w:rPr>
          <w:rStyle w:val="NormalTok"/>
          <w:sz w:val="16"/>
          <w:szCs w:val="18"/>
        </w:rPr>
        <w:t>)</w:t>
      </w:r>
    </w:p>
    <w:p w14:paraId="1C04A150" w14:textId="77777777" w:rsidR="00840043" w:rsidRPr="007D34AE" w:rsidRDefault="00464B9E">
      <w:pPr>
        <w:pStyle w:val="FirstParagraph"/>
        <w:rPr>
          <w:sz w:val="18"/>
          <w:szCs w:val="18"/>
        </w:rPr>
      </w:pPr>
      <w:r w:rsidRPr="007D34AE">
        <w:rPr>
          <w:noProof/>
          <w:sz w:val="18"/>
          <w:szCs w:val="18"/>
        </w:rPr>
        <w:drawing>
          <wp:inline distT="0" distB="0" distL="0" distR="0" wp14:anchorId="279A0D31" wp14:editId="5BF8D489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2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AD4C68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ggqqplot</w:t>
      </w:r>
      <w:r w:rsidRPr="007D34AE">
        <w:rPr>
          <w:rStyle w:val="NormalTok"/>
          <w:sz w:val="16"/>
          <w:szCs w:val="18"/>
        </w:rPr>
        <w:t>(a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res, </w:t>
      </w:r>
      <w:r w:rsidRPr="007D34AE">
        <w:rPr>
          <w:rStyle w:val="DataTypeTok"/>
          <w:sz w:val="16"/>
          <w:szCs w:val="18"/>
        </w:rPr>
        <w:t>ylab =</w:t>
      </w:r>
      <w:r w:rsidRPr="007D34AE">
        <w:rPr>
          <w:rStyle w:val="NormalTok"/>
          <w:sz w:val="16"/>
          <w:szCs w:val="18"/>
        </w:rPr>
        <w:t xml:space="preserve"> </w:t>
      </w:r>
      <w:r w:rsidRPr="007D34AE">
        <w:rPr>
          <w:rStyle w:val="StringTok"/>
          <w:sz w:val="16"/>
          <w:szCs w:val="18"/>
        </w:rPr>
        <w:t>"ADOM Model 3"</w:t>
      </w:r>
      <w:r w:rsidRPr="007D34AE">
        <w:rPr>
          <w:rStyle w:val="NormalTok"/>
          <w:sz w:val="16"/>
          <w:szCs w:val="18"/>
        </w:rPr>
        <w:t>)</w:t>
      </w:r>
    </w:p>
    <w:p w14:paraId="2B592386" w14:textId="77777777" w:rsidR="00840043" w:rsidRPr="007D34AE" w:rsidRDefault="00464B9E">
      <w:pPr>
        <w:pStyle w:val="FirstParagraph"/>
        <w:rPr>
          <w:sz w:val="18"/>
          <w:szCs w:val="18"/>
        </w:rPr>
      </w:pPr>
      <w:r w:rsidRPr="007D34AE">
        <w:rPr>
          <w:noProof/>
          <w:sz w:val="18"/>
          <w:szCs w:val="18"/>
        </w:rPr>
        <w:lastRenderedPageBreak/>
        <w:drawing>
          <wp:inline distT="0" distB="0" distL="0" distR="0" wp14:anchorId="73FE6D66" wp14:editId="02B7D5E6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2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B49B55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CommentTok"/>
          <w:sz w:val="16"/>
          <w:szCs w:val="18"/>
        </w:rPr>
        <w:t>#Normality</w:t>
      </w:r>
      <w:r w:rsidRPr="007D34AE">
        <w:rPr>
          <w:sz w:val="18"/>
          <w:szCs w:val="18"/>
        </w:rPr>
        <w:br/>
      </w:r>
      <w:r w:rsidRPr="007D34AE">
        <w:rPr>
          <w:rStyle w:val="CommentTok"/>
          <w:sz w:val="16"/>
          <w:szCs w:val="18"/>
        </w:rPr>
        <w:t>#Shapiro-Wilk's Test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hist</w:t>
      </w:r>
      <w:r w:rsidRPr="007D34AE">
        <w:rPr>
          <w:rStyle w:val="NormalTok"/>
          <w:sz w:val="16"/>
          <w:szCs w:val="18"/>
        </w:rPr>
        <w:t>(p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res)</w:t>
      </w:r>
    </w:p>
    <w:p w14:paraId="4CB7C293" w14:textId="77777777" w:rsidR="00840043" w:rsidRPr="007D34AE" w:rsidRDefault="00464B9E">
      <w:pPr>
        <w:pStyle w:val="FirstParagraph"/>
        <w:rPr>
          <w:sz w:val="18"/>
          <w:szCs w:val="18"/>
        </w:rPr>
      </w:pPr>
      <w:r w:rsidRPr="007D34AE">
        <w:rPr>
          <w:noProof/>
          <w:sz w:val="18"/>
          <w:szCs w:val="18"/>
        </w:rPr>
        <w:drawing>
          <wp:inline distT="0" distB="0" distL="0" distR="0" wp14:anchorId="61958523" wp14:editId="40216C7B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2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B0722B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shapiro.test</w:t>
      </w:r>
      <w:r w:rsidRPr="007D34AE">
        <w:rPr>
          <w:rStyle w:val="NormalTok"/>
          <w:sz w:val="16"/>
          <w:szCs w:val="18"/>
        </w:rPr>
        <w:t>(p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res)</w:t>
      </w:r>
    </w:p>
    <w:p w14:paraId="4C18C39F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Shapiro-Wilk normality test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data:  p3$res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W = 0.90232, p-value &lt; 2.2e-16</w:t>
      </w:r>
    </w:p>
    <w:p w14:paraId="6D158918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hist</w:t>
      </w:r>
      <w:r w:rsidRPr="007D34AE">
        <w:rPr>
          <w:rStyle w:val="NormalTok"/>
          <w:sz w:val="16"/>
          <w:szCs w:val="18"/>
        </w:rPr>
        <w:t>(a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res)</w:t>
      </w:r>
    </w:p>
    <w:p w14:paraId="6E3951DB" w14:textId="77777777" w:rsidR="00840043" w:rsidRPr="007D34AE" w:rsidRDefault="00464B9E">
      <w:pPr>
        <w:pStyle w:val="FirstParagraph"/>
        <w:rPr>
          <w:sz w:val="18"/>
          <w:szCs w:val="18"/>
        </w:rPr>
      </w:pPr>
      <w:r w:rsidRPr="007D34AE">
        <w:rPr>
          <w:noProof/>
          <w:sz w:val="18"/>
          <w:szCs w:val="18"/>
        </w:rPr>
        <w:lastRenderedPageBreak/>
        <w:drawing>
          <wp:inline distT="0" distB="0" distL="0" distR="0" wp14:anchorId="5D4B7037" wp14:editId="321CDD66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2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062D61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shapiro.test</w:t>
      </w:r>
      <w:r w:rsidRPr="007D34AE">
        <w:rPr>
          <w:rStyle w:val="NormalTok"/>
          <w:sz w:val="16"/>
          <w:szCs w:val="18"/>
        </w:rPr>
        <w:t>(a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res)</w:t>
      </w:r>
    </w:p>
    <w:p w14:paraId="1007AE98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Shapiro-Wilk normality test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data:  a3$res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W = 0.83243, p-value &lt; 2.2e-16</w:t>
      </w:r>
    </w:p>
    <w:p w14:paraId="11C1B438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CommentTok"/>
          <w:sz w:val="16"/>
          <w:szCs w:val="18"/>
        </w:rPr>
        <w:t>#Kolmogorov-Smirnov Test</w:t>
      </w:r>
      <w:r w:rsidRPr="007D34AE">
        <w:rPr>
          <w:sz w:val="18"/>
          <w:szCs w:val="18"/>
        </w:rPr>
        <w:br/>
      </w:r>
      <w:r w:rsidRPr="007D34AE">
        <w:rPr>
          <w:rStyle w:val="NormalTok"/>
          <w:sz w:val="16"/>
          <w:szCs w:val="18"/>
        </w:rPr>
        <w:t>n &lt;-</w:t>
      </w:r>
      <w:r w:rsidRPr="007D34AE">
        <w:rPr>
          <w:rStyle w:val="StringTok"/>
          <w:sz w:val="16"/>
          <w:szCs w:val="18"/>
        </w:rPr>
        <w:t xml:space="preserve"> </w:t>
      </w:r>
      <w:r w:rsidRPr="007D34AE">
        <w:rPr>
          <w:rStyle w:val="KeywordTok"/>
          <w:sz w:val="16"/>
          <w:szCs w:val="18"/>
        </w:rPr>
        <w:t>rnorm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DecValTok"/>
          <w:sz w:val="16"/>
          <w:szCs w:val="18"/>
        </w:rPr>
        <w:t>500</w:t>
      </w:r>
      <w:r w:rsidRPr="007D34AE">
        <w:rPr>
          <w:rStyle w:val="NormalTok"/>
          <w:sz w:val="16"/>
          <w:szCs w:val="18"/>
        </w:rPr>
        <w:t>)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hist</w:t>
      </w:r>
      <w:r w:rsidRPr="007D34AE">
        <w:rPr>
          <w:rStyle w:val="NormalTok"/>
          <w:sz w:val="16"/>
          <w:szCs w:val="18"/>
        </w:rPr>
        <w:t>(n)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ks.test</w:t>
      </w:r>
      <w:r w:rsidRPr="007D34AE">
        <w:rPr>
          <w:rStyle w:val="NormalTok"/>
          <w:sz w:val="16"/>
          <w:szCs w:val="18"/>
        </w:rPr>
        <w:t>(n, p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res)</w:t>
      </w:r>
    </w:p>
    <w:p w14:paraId="4F2B8842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>## Warning in ks.test(n, p3$res): p-value will be approximate in the presence of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ties</w:t>
      </w:r>
    </w:p>
    <w:p w14:paraId="5417237E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Two-sample Kolmogorov-Smirnov test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data:  n and p3$res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D = 0.5, p-value &lt; 2.2e-16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alternative hypothesis: two-sided</w:t>
      </w:r>
    </w:p>
    <w:p w14:paraId="16B9789C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hist</w:t>
      </w:r>
      <w:r w:rsidRPr="007D34AE">
        <w:rPr>
          <w:rStyle w:val="NormalTok"/>
          <w:sz w:val="16"/>
          <w:szCs w:val="18"/>
        </w:rPr>
        <w:t>(n)</w:t>
      </w:r>
    </w:p>
    <w:p w14:paraId="6454B85C" w14:textId="77777777" w:rsidR="00840043" w:rsidRPr="007D34AE" w:rsidRDefault="00464B9E">
      <w:pPr>
        <w:pStyle w:val="FirstParagraph"/>
        <w:rPr>
          <w:sz w:val="18"/>
          <w:szCs w:val="18"/>
        </w:rPr>
      </w:pPr>
      <w:r w:rsidRPr="007D34AE">
        <w:rPr>
          <w:noProof/>
          <w:sz w:val="18"/>
          <w:szCs w:val="18"/>
        </w:rPr>
        <w:lastRenderedPageBreak/>
        <w:drawing>
          <wp:inline distT="0" distB="0" distL="0" distR="0" wp14:anchorId="18666FB8" wp14:editId="2CD89B45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SM6137_U36991670_A2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318A66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ks.test</w:t>
      </w:r>
      <w:r w:rsidRPr="007D34AE">
        <w:rPr>
          <w:rStyle w:val="NormalTok"/>
          <w:sz w:val="16"/>
          <w:szCs w:val="18"/>
        </w:rPr>
        <w:t>(n, a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res)</w:t>
      </w:r>
    </w:p>
    <w:p w14:paraId="049730E4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Two-sample Kolmogorov-Smirnov test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data:  n and a3$res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D = 0.60166, p-value &lt; 2.2e-16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alternative hypothesis: two-sided</w:t>
      </w:r>
    </w:p>
    <w:p w14:paraId="373B5965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CommentTok"/>
          <w:sz w:val="16"/>
          <w:szCs w:val="18"/>
        </w:rPr>
        <w:t>#Homoscedasticity</w:t>
      </w:r>
      <w:r w:rsidRPr="007D34AE">
        <w:rPr>
          <w:sz w:val="18"/>
          <w:szCs w:val="18"/>
        </w:rPr>
        <w:br/>
      </w:r>
      <w:r w:rsidRPr="007D34AE">
        <w:rPr>
          <w:rStyle w:val="CommentTok"/>
          <w:sz w:val="16"/>
          <w:szCs w:val="18"/>
        </w:rPr>
        <w:t>#Bartlett's Test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bartlett.test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KeywordTok"/>
          <w:sz w:val="16"/>
          <w:szCs w:val="18"/>
        </w:rPr>
        <w:t>list</w:t>
      </w:r>
      <w:r w:rsidRPr="007D34AE">
        <w:rPr>
          <w:rStyle w:val="NormalTok"/>
          <w:sz w:val="16"/>
          <w:szCs w:val="18"/>
        </w:rPr>
        <w:t>(p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res, p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fit))     </w:t>
      </w:r>
    </w:p>
    <w:p w14:paraId="7AE144DD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Bartlett test of homogeneity of variances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data:  list(p3$res, p3$fit)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Bartlett's K-squared = 379.74, df = 1, p-value &lt; 2.2e-16</w:t>
      </w:r>
    </w:p>
    <w:p w14:paraId="2F1BD5EF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bartlett.test</w:t>
      </w:r>
      <w:r w:rsidRPr="007D34AE">
        <w:rPr>
          <w:rStyle w:val="NormalTok"/>
          <w:sz w:val="16"/>
          <w:szCs w:val="18"/>
        </w:rPr>
        <w:t>(</w:t>
      </w:r>
      <w:r w:rsidRPr="007D34AE">
        <w:rPr>
          <w:rStyle w:val="KeywordTok"/>
          <w:sz w:val="16"/>
          <w:szCs w:val="18"/>
        </w:rPr>
        <w:t>list</w:t>
      </w:r>
      <w:r w:rsidRPr="007D34AE">
        <w:rPr>
          <w:rStyle w:val="NormalTok"/>
          <w:sz w:val="16"/>
          <w:szCs w:val="18"/>
        </w:rPr>
        <w:t>(a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res, a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fit))</w:t>
      </w:r>
    </w:p>
    <w:p w14:paraId="59EB1135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Bartlett test of homogeneity of variances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data:  list(a3$res, a3$fit)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Bartlett's K-squared = 392.91, df = 1, p-value &lt; 2.2e-16</w:t>
      </w:r>
    </w:p>
    <w:p w14:paraId="2A0000DC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CommentTok"/>
          <w:sz w:val="16"/>
          <w:szCs w:val="18"/>
        </w:rPr>
        <w:t>#Levene's Test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leveneTest</w:t>
      </w:r>
      <w:r w:rsidRPr="007D34AE">
        <w:rPr>
          <w:rStyle w:val="NormalTok"/>
          <w:sz w:val="16"/>
          <w:szCs w:val="18"/>
        </w:rPr>
        <w:t>(p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res, p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fit, </w:t>
      </w:r>
      <w:r w:rsidRPr="007D34AE">
        <w:rPr>
          <w:rStyle w:val="DataTypeTok"/>
          <w:sz w:val="16"/>
          <w:szCs w:val="18"/>
        </w:rPr>
        <w:t>center=</w:t>
      </w:r>
      <w:r w:rsidRPr="007D34AE">
        <w:rPr>
          <w:rStyle w:val="NormalTok"/>
          <w:sz w:val="16"/>
          <w:szCs w:val="18"/>
        </w:rPr>
        <w:t>mean)</w:t>
      </w:r>
    </w:p>
    <w:p w14:paraId="5D2DD342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>## Warning in leveneTest.default(p3$res, p3$fit, center = mean): p3$fit coerced to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factor.</w:t>
      </w:r>
    </w:p>
    <w:p w14:paraId="420E74ED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>## Warning in anova.lm(lm(resp ~ group)): ANOVA F-tests on an essentially perfect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fit are unreliable</w:t>
      </w:r>
    </w:p>
    <w:p w14:paraId="3FA87BCB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>## Levene's Test for Homogeneity of Variance (center = mean)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Df    F value    Pr(&gt;F)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group 470 4.1755e+26 &lt; 2.2e-16 ***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  7                 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---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Signif. codes:  0 '***' 0.001 '**' 0.01 '*' 0.05 '.' 0.1 ' ' 1</w:t>
      </w:r>
    </w:p>
    <w:p w14:paraId="3DA1F077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leveneTest</w:t>
      </w:r>
      <w:r w:rsidRPr="007D34AE">
        <w:rPr>
          <w:rStyle w:val="NormalTok"/>
          <w:sz w:val="16"/>
          <w:szCs w:val="18"/>
        </w:rPr>
        <w:t>(a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>res, a3</w:t>
      </w:r>
      <w:r w:rsidRPr="007D34AE">
        <w:rPr>
          <w:rStyle w:val="OperatorTok"/>
          <w:sz w:val="16"/>
          <w:szCs w:val="18"/>
        </w:rPr>
        <w:t>$</w:t>
      </w:r>
      <w:r w:rsidRPr="007D34AE">
        <w:rPr>
          <w:rStyle w:val="NormalTok"/>
          <w:sz w:val="16"/>
          <w:szCs w:val="18"/>
        </w:rPr>
        <w:t xml:space="preserve">fit, </w:t>
      </w:r>
      <w:r w:rsidRPr="007D34AE">
        <w:rPr>
          <w:rStyle w:val="DataTypeTok"/>
          <w:sz w:val="16"/>
          <w:szCs w:val="18"/>
        </w:rPr>
        <w:t>center=</w:t>
      </w:r>
      <w:r w:rsidRPr="007D34AE">
        <w:rPr>
          <w:rStyle w:val="NormalTok"/>
          <w:sz w:val="16"/>
          <w:szCs w:val="18"/>
        </w:rPr>
        <w:t>mean)</w:t>
      </w:r>
    </w:p>
    <w:p w14:paraId="0892D748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>## Warning in leveneTest.default(a3$res, a3$fit, center = mean): a3$fit coerced to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factor.</w:t>
      </w:r>
    </w:p>
    <w:p w14:paraId="045994AA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lastRenderedPageBreak/>
        <w:t>## Levene's Test for Homogeneity of Variance (center = mean)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      Df F value Pr(&gt;F)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group 481              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       0</w:t>
      </w:r>
    </w:p>
    <w:p w14:paraId="7BA8F760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CommentTok"/>
          <w:sz w:val="16"/>
          <w:szCs w:val="18"/>
        </w:rPr>
        <w:t>#Breusch-Pagan Test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bptest</w:t>
      </w:r>
      <w:r w:rsidRPr="007D34AE">
        <w:rPr>
          <w:rStyle w:val="NormalTok"/>
          <w:sz w:val="16"/>
          <w:szCs w:val="18"/>
        </w:rPr>
        <w:t>(p3)</w:t>
      </w:r>
    </w:p>
    <w:p w14:paraId="1C2711DE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studentized Breusch-Pagan test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data:  p3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BP = 99.524, df = 10, p-value &lt; 2.2e-16</w:t>
      </w:r>
    </w:p>
    <w:p w14:paraId="21E52C05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bptest</w:t>
      </w:r>
      <w:r w:rsidRPr="007D34AE">
        <w:rPr>
          <w:rStyle w:val="NormalTok"/>
          <w:sz w:val="16"/>
          <w:szCs w:val="18"/>
        </w:rPr>
        <w:t>(a3)</w:t>
      </w:r>
    </w:p>
    <w:p w14:paraId="6FD68265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studentized Breusch-Pagan test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data:  a3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BP = 72.683, df = 7, p-value = 4.232e-13</w:t>
      </w:r>
    </w:p>
    <w:p w14:paraId="135560F1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CommentTok"/>
          <w:sz w:val="16"/>
          <w:szCs w:val="18"/>
        </w:rPr>
        <w:t>#Multicollinearity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vif</w:t>
      </w:r>
      <w:r w:rsidRPr="007D34AE">
        <w:rPr>
          <w:rStyle w:val="NormalTok"/>
          <w:sz w:val="16"/>
          <w:szCs w:val="18"/>
        </w:rPr>
        <w:t>(p3)</w:t>
      </w:r>
    </w:p>
    <w:p w14:paraId="4D74C7F4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          beds           sqft        garages          yrblt       spl_sale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2.075706       4.173145       1.947956       1.228472       1.028684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baths_total      tile_roof   private_pool community_pool    pendingdate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     4.338559       1.358516       1.536042       1.083330       1.048908</w:t>
      </w:r>
    </w:p>
    <w:p w14:paraId="1427C3A5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vif</w:t>
      </w:r>
      <w:r w:rsidRPr="007D34AE">
        <w:rPr>
          <w:rStyle w:val="NormalTok"/>
          <w:sz w:val="16"/>
          <w:szCs w:val="18"/>
        </w:rPr>
        <w:t>(a3)</w:t>
      </w:r>
    </w:p>
    <w:p w14:paraId="548948E9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         yrblt    pendingdate      lppersqft       spl_sale    baths_total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    1.203863       1.191815       1.640892       1.165093       1.515354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  private_pool community_pool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     1.373933       1.080759</w:t>
      </w:r>
    </w:p>
    <w:p w14:paraId="31BF06C9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CommentTok"/>
          <w:sz w:val="16"/>
          <w:szCs w:val="18"/>
        </w:rPr>
        <w:t>#Autocorrelation (Independence)</w:t>
      </w:r>
      <w:r w:rsidRPr="007D34AE">
        <w:rPr>
          <w:sz w:val="18"/>
          <w:szCs w:val="18"/>
        </w:rPr>
        <w:br/>
      </w:r>
      <w:r w:rsidRPr="007D34AE">
        <w:rPr>
          <w:rStyle w:val="CommentTok"/>
          <w:sz w:val="16"/>
          <w:szCs w:val="18"/>
        </w:rPr>
        <w:t>#Durbin-Watson Test</w:t>
      </w:r>
      <w:r w:rsidRPr="007D34AE">
        <w:rPr>
          <w:sz w:val="18"/>
          <w:szCs w:val="18"/>
        </w:rPr>
        <w:br/>
      </w:r>
      <w:r w:rsidRPr="007D34AE">
        <w:rPr>
          <w:rStyle w:val="KeywordTok"/>
          <w:sz w:val="16"/>
          <w:szCs w:val="18"/>
        </w:rPr>
        <w:t>dwtest</w:t>
      </w:r>
      <w:r w:rsidRPr="007D34AE">
        <w:rPr>
          <w:rStyle w:val="NormalTok"/>
          <w:sz w:val="16"/>
          <w:szCs w:val="18"/>
        </w:rPr>
        <w:t xml:space="preserve">(p3) </w:t>
      </w:r>
    </w:p>
    <w:p w14:paraId="08741554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Durbin-Watson test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data:  p3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DW = 1.556, p-value = 3.798e-07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alternative hypothesis: true autocorrelation is greater than 0</w:t>
      </w:r>
    </w:p>
    <w:p w14:paraId="6862F5DB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KeywordTok"/>
          <w:sz w:val="16"/>
          <w:szCs w:val="18"/>
        </w:rPr>
        <w:t>dwtest</w:t>
      </w:r>
      <w:r w:rsidRPr="007D34AE">
        <w:rPr>
          <w:rStyle w:val="NormalTok"/>
          <w:sz w:val="16"/>
          <w:szCs w:val="18"/>
        </w:rPr>
        <w:t>(a3)</w:t>
      </w:r>
    </w:p>
    <w:p w14:paraId="377EB132" w14:textId="77777777" w:rsidR="00840043" w:rsidRPr="007D34AE" w:rsidRDefault="00464B9E">
      <w:pPr>
        <w:pStyle w:val="SourceCode"/>
        <w:rPr>
          <w:sz w:val="18"/>
          <w:szCs w:val="18"/>
        </w:rPr>
      </w:pP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 Durbin-Watson test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 xml:space="preserve">## 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data:  a3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DW = 1.7583, p-value = 0.00321</w:t>
      </w:r>
      <w:r w:rsidRPr="007D34AE">
        <w:rPr>
          <w:sz w:val="18"/>
          <w:szCs w:val="18"/>
        </w:rPr>
        <w:br/>
      </w:r>
      <w:r w:rsidRPr="007D34AE">
        <w:rPr>
          <w:rStyle w:val="VerbatimChar"/>
          <w:sz w:val="16"/>
          <w:szCs w:val="18"/>
        </w:rPr>
        <w:t>## alternative hypothesis: true autocorrelation is greater than 0</w:t>
      </w:r>
    </w:p>
    <w:sectPr w:rsidR="00840043" w:rsidRPr="007D34AE" w:rsidSect="00561DAB">
      <w:pgSz w:w="12240" w:h="15840"/>
      <w:pgMar w:top="432" w:right="432" w:bottom="432" w:left="432" w:header="720" w:footer="720" w:gutter="0"/>
      <w:pgBorders w:offsetFrom="page">
        <w:top w:val="single" w:sz="4" w:space="12" w:color="auto"/>
        <w:left w:val="single" w:sz="4" w:space="12" w:color="auto"/>
        <w:bottom w:val="single" w:sz="4" w:space="12" w:color="auto"/>
        <w:right w:val="single" w:sz="4" w:space="12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E22CF" w14:textId="77777777" w:rsidR="002E7433" w:rsidRDefault="002E7433">
      <w:pPr>
        <w:spacing w:after="0"/>
      </w:pPr>
      <w:r>
        <w:separator/>
      </w:r>
    </w:p>
  </w:endnote>
  <w:endnote w:type="continuationSeparator" w:id="0">
    <w:p w14:paraId="57D76E11" w14:textId="77777777" w:rsidR="002E7433" w:rsidRDefault="002E74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F6003" w14:textId="77777777" w:rsidR="002E7433" w:rsidRDefault="002E7433">
      <w:r>
        <w:separator/>
      </w:r>
    </w:p>
  </w:footnote>
  <w:footnote w:type="continuationSeparator" w:id="0">
    <w:p w14:paraId="4188BB62" w14:textId="77777777" w:rsidR="002E7433" w:rsidRDefault="002E74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25EBC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0B8A"/>
    <w:rsid w:val="0025136F"/>
    <w:rsid w:val="002E7433"/>
    <w:rsid w:val="00464B9E"/>
    <w:rsid w:val="004E29B3"/>
    <w:rsid w:val="00561DAB"/>
    <w:rsid w:val="00590D07"/>
    <w:rsid w:val="00784D58"/>
    <w:rsid w:val="007D34AE"/>
    <w:rsid w:val="00840043"/>
    <w:rsid w:val="008D6863"/>
    <w:rsid w:val="00B86B75"/>
    <w:rsid w:val="00BC48D5"/>
    <w:rsid w:val="00C36279"/>
    <w:rsid w:val="00E315A3"/>
    <w:rsid w:val="00EE2021"/>
    <w:rsid w:val="00F07F8E"/>
    <w:rsid w:val="00F66462"/>
    <w:rsid w:val="00F724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E749B"/>
  <w15:docId w15:val="{4C27DA26-A72D-412A-8C69-AFFCD6601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7</Pages>
  <Words>4651</Words>
  <Characters>26516</Characters>
  <Application>Microsoft Office Word</Application>
  <DocSecurity>0</DocSecurity>
  <Lines>220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SM6137_U36991670_A2.R</vt:lpstr>
    </vt:vector>
  </TitlesOfParts>
  <Company/>
  <LinksUpToDate>false</LinksUpToDate>
  <CharactersWithSpaces>3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M6137_U36991670_A2.R</dc:title>
  <dc:creator>surya</dc:creator>
  <cp:keywords/>
  <cp:lastModifiedBy>Suryateja Chalapati</cp:lastModifiedBy>
  <cp:revision>8</cp:revision>
  <dcterms:created xsi:type="dcterms:W3CDTF">2021-02-25T03:30:00Z</dcterms:created>
  <dcterms:modified xsi:type="dcterms:W3CDTF">2022-01-23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24</vt:lpwstr>
  </property>
</Properties>
</file>